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B427B" w14:textId="77777777" w:rsidR="00D64534" w:rsidRPr="00777E05" w:rsidRDefault="00D64534" w:rsidP="00910294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</w:t>
      </w:r>
      <w:r w:rsidRPr="00777E05">
        <w:rPr>
          <w:rFonts w:cs="B Nazanin" w:hint="cs"/>
          <w:sz w:val="24"/>
          <w:szCs w:val="24"/>
          <w:rtl/>
          <w:lang w:bidi="fa-IR"/>
        </w:rPr>
        <w:t>سمه تعالی</w:t>
      </w:r>
    </w:p>
    <w:p w14:paraId="03422BC0" w14:textId="77777777" w:rsidR="00D64534" w:rsidRDefault="00D64534" w:rsidP="000C3635">
      <w:pPr>
        <w:pStyle w:val="Title"/>
        <w:contextualSpacing/>
        <w:rPr>
          <w:rFonts w:cs="B Nazanin"/>
          <w:sz w:val="24"/>
          <w:szCs w:val="24"/>
          <w:rtl/>
          <w:lang w:bidi="fa-IR"/>
        </w:rPr>
      </w:pP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06E23AFF" wp14:editId="2FFDF3A6">
            <wp:extent cx="870585" cy="724535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58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B Nazanin"/>
          <w:sz w:val="24"/>
          <w:szCs w:val="24"/>
          <w:lang w:bidi="fa-IR"/>
        </w:rPr>
        <w:t xml:space="preserve">                                                          </w:t>
      </w:r>
      <w:r>
        <w:rPr>
          <w:rFonts w:cs="B Nazanin" w:hint="cs"/>
          <w:sz w:val="24"/>
          <w:szCs w:val="24"/>
          <w:rtl/>
          <w:lang w:bidi="fa-IR"/>
        </w:rPr>
        <w:t xml:space="preserve">                          </w:t>
      </w:r>
      <w:r w:rsidRPr="004D69B9">
        <w:rPr>
          <w:rFonts w:cs="B Mitra"/>
          <w:b/>
          <w:bCs/>
          <w:noProof/>
          <w:lang w:bidi="fa-IR"/>
        </w:rPr>
        <w:drawing>
          <wp:inline distT="0" distB="0" distL="0" distR="0" wp14:anchorId="3C78E4D2" wp14:editId="04EF2B01">
            <wp:extent cx="730054" cy="736971"/>
            <wp:effectExtent l="0" t="0" r="0" b="6350"/>
            <wp:docPr id="27" name="Picture 27" descr="E:\Azami\Business Incubator Center\Arm\logo\KAU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E:\Azami\Business Incubator Center\Arm\logo\KAUM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00"/>
                    <a:stretch/>
                  </pic:blipFill>
                  <pic:spPr bwMode="auto">
                    <a:xfrm>
                      <a:off x="0" y="0"/>
                      <a:ext cx="735736" cy="74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507AB" w14:textId="77777777" w:rsidR="004A6E1E" w:rsidRPr="00960AC6" w:rsidRDefault="004A6E1E" w:rsidP="000C3635">
      <w:pPr>
        <w:pStyle w:val="Title"/>
        <w:contextualSpacing/>
        <w:rPr>
          <w:rFonts w:cs="B Nazanin"/>
          <w:sz w:val="4"/>
          <w:szCs w:val="4"/>
          <w:rtl/>
          <w:lang w:bidi="fa-IR"/>
        </w:rPr>
      </w:pPr>
    </w:p>
    <w:p w14:paraId="1C53F754" w14:textId="77777777" w:rsidR="004A6E1E" w:rsidRPr="000C3635" w:rsidRDefault="004A6E1E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 w:rsidRPr="000C3635">
        <w:rPr>
          <w:rFonts w:cs="B Lotus" w:hint="cs"/>
          <w:b/>
          <w:bCs/>
          <w:sz w:val="18"/>
          <w:szCs w:val="18"/>
          <w:rtl/>
        </w:rPr>
        <w:t>وزارت بهداشت، درمان و آموزش پزشکی</w:t>
      </w:r>
    </w:p>
    <w:p w14:paraId="5C441194" w14:textId="77777777" w:rsidR="004A6E1E" w:rsidRPr="000C3635" w:rsidRDefault="00D64534" w:rsidP="000C3635">
      <w:pPr>
        <w:pStyle w:val="Title"/>
        <w:contextualSpacing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 xml:space="preserve">دانشگاه علوم پزشکی </w:t>
      </w:r>
      <w:r>
        <w:rPr>
          <w:rFonts w:cs="B Lotus" w:hint="cs"/>
          <w:b/>
          <w:bCs/>
          <w:sz w:val="18"/>
          <w:szCs w:val="18"/>
          <w:rtl/>
          <w:lang w:bidi="fa-IR"/>
        </w:rPr>
        <w:t xml:space="preserve">و خدمات بهداشتی درمانی </w:t>
      </w:r>
      <w:r>
        <w:rPr>
          <w:rFonts w:cs="B Lotus" w:hint="cs"/>
          <w:b/>
          <w:bCs/>
          <w:sz w:val="18"/>
          <w:szCs w:val="18"/>
          <w:rtl/>
        </w:rPr>
        <w:t>کاشان</w:t>
      </w:r>
    </w:p>
    <w:p w14:paraId="3A634038" w14:textId="77777777" w:rsidR="004A6E1E" w:rsidRPr="000C3635" w:rsidRDefault="00D64534" w:rsidP="00A17840">
      <w:pPr>
        <w:pStyle w:val="Title"/>
        <w:rPr>
          <w:rFonts w:cs="B Lotus"/>
          <w:b/>
          <w:bCs/>
          <w:sz w:val="18"/>
          <w:szCs w:val="18"/>
          <w:rtl/>
        </w:rPr>
      </w:pPr>
      <w:r>
        <w:rPr>
          <w:rFonts w:cs="B Lotus" w:hint="cs"/>
          <w:b/>
          <w:bCs/>
          <w:sz w:val="18"/>
          <w:szCs w:val="18"/>
          <w:rtl/>
        </w:rPr>
        <w:t>معاونت تحقیقات و فن آوری</w:t>
      </w:r>
    </w:p>
    <w:p w14:paraId="0CA37BF0" w14:textId="77777777" w:rsidR="004A6E1E" w:rsidRPr="000C3635" w:rsidRDefault="004A6E1E" w:rsidP="004A6E1E">
      <w:pPr>
        <w:pStyle w:val="Title"/>
        <w:rPr>
          <w:rFonts w:cs="B Titr"/>
          <w:sz w:val="2"/>
          <w:szCs w:val="2"/>
          <w:rtl/>
        </w:rPr>
      </w:pPr>
    </w:p>
    <w:p w14:paraId="1A2BEA0F" w14:textId="0E6C8AEB" w:rsidR="0001456B" w:rsidRPr="00A17840" w:rsidRDefault="004A3C5E" w:rsidP="002D75F2">
      <w:pPr>
        <w:pStyle w:val="Title"/>
        <w:spacing w:after="120"/>
        <w:rPr>
          <w:rFonts w:cs="B Titr"/>
          <w:sz w:val="44"/>
          <w:szCs w:val="44"/>
          <w:rtl/>
        </w:rPr>
      </w:pPr>
      <w:r>
        <w:rPr>
          <w:rFonts w:cs="B Titr" w:hint="cs"/>
          <w:sz w:val="44"/>
          <w:szCs w:val="44"/>
          <w:rtl/>
        </w:rPr>
        <w:t xml:space="preserve">فرم </w:t>
      </w:r>
      <w:r w:rsidR="002D75F2">
        <w:rPr>
          <w:rFonts w:cs="B Titr" w:hint="cs"/>
          <w:sz w:val="44"/>
          <w:szCs w:val="44"/>
          <w:rtl/>
        </w:rPr>
        <w:t xml:space="preserve">شرکت در مسابقه ایده </w:t>
      </w:r>
      <w:r w:rsidR="005779D5">
        <w:rPr>
          <w:rFonts w:cs="B Titr" w:hint="cs"/>
          <w:sz w:val="44"/>
          <w:szCs w:val="44"/>
          <w:rtl/>
        </w:rPr>
        <w:t>فناورانه</w:t>
      </w:r>
    </w:p>
    <w:p w14:paraId="21BF0483" w14:textId="2CB6C1E0" w:rsidR="00B84071" w:rsidRDefault="002D75F2" w:rsidP="002D75F2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نام و نام خانوادگی:</w:t>
      </w:r>
    </w:p>
    <w:p w14:paraId="381CDEDF" w14:textId="056441C6" w:rsidR="0001456B" w:rsidRPr="00B84071" w:rsidRDefault="00B84071" w:rsidP="00A9764F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نام و نام خانوادگی </w:t>
      </w:r>
      <w:r w:rsidR="00C27DCA" w:rsidRPr="00B84071">
        <w:rPr>
          <w:rFonts w:cs="B Nazanin" w:hint="cs"/>
          <w:sz w:val="24"/>
          <w:szCs w:val="24"/>
          <w:rtl/>
        </w:rPr>
        <w:t>مجری</w:t>
      </w:r>
      <w:r w:rsidR="0001456B" w:rsidRPr="00B84071">
        <w:rPr>
          <w:rFonts w:cs="B Nazanin" w:hint="cs"/>
          <w:sz w:val="24"/>
          <w:szCs w:val="24"/>
          <w:rtl/>
        </w:rPr>
        <w:t>:</w:t>
      </w:r>
    </w:p>
    <w:p w14:paraId="57995667" w14:textId="265379C1" w:rsidR="0001456B" w:rsidRPr="00E757C9" w:rsidRDefault="0001456B" w:rsidP="00FD0B9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عنوان </w:t>
      </w:r>
      <w:r w:rsidR="00FD0B90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 </w:t>
      </w:r>
    </w:p>
    <w:p w14:paraId="30949BF0" w14:textId="32E88FA3" w:rsidR="0001456B" w:rsidRPr="00E757C9" w:rsidRDefault="0001456B" w:rsidP="00FD0B90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 xml:space="preserve">محل اجراي </w:t>
      </w:r>
      <w:r w:rsidR="00FD0B90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502F1CF4" w14:textId="348B99C2" w:rsidR="0001456B" w:rsidRPr="00E757C9" w:rsidRDefault="0001456B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مدت</w:t>
      </w:r>
      <w:r w:rsidR="00D25EBD">
        <w:rPr>
          <w:rFonts w:cs="B Nazanin" w:hint="cs"/>
          <w:sz w:val="24"/>
          <w:szCs w:val="24"/>
          <w:rtl/>
        </w:rPr>
        <w:t xml:space="preserve"> زمان</w:t>
      </w:r>
      <w:r w:rsidR="00B85751">
        <w:rPr>
          <w:rFonts w:cs="B Nazanin" w:hint="cs"/>
          <w:sz w:val="24"/>
          <w:szCs w:val="24"/>
          <w:rtl/>
        </w:rPr>
        <w:t xml:space="preserve"> مورد نیاز جهت</w:t>
      </w:r>
      <w:r w:rsidRPr="00E757C9">
        <w:rPr>
          <w:rFonts w:cs="B Nazanin" w:hint="cs"/>
          <w:sz w:val="24"/>
          <w:szCs w:val="24"/>
          <w:rtl/>
        </w:rPr>
        <w:t xml:space="preserve"> اجراي </w:t>
      </w:r>
      <w:r w:rsidR="00B85751">
        <w:rPr>
          <w:rFonts w:cs="B Nazanin" w:hint="cs"/>
          <w:sz w:val="24"/>
          <w:szCs w:val="24"/>
          <w:rtl/>
        </w:rPr>
        <w:t>ایده تا حصول نمونه محصول اولی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3A76A385" w14:textId="260DB52E" w:rsidR="00526F24" w:rsidRDefault="00B85751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جمع كل هزينه</w:t>
      </w:r>
      <w:r w:rsidR="0001456B" w:rsidRPr="00E757C9">
        <w:rPr>
          <w:rFonts w:cs="B Nazanin" w:hint="cs"/>
          <w:sz w:val="24"/>
          <w:szCs w:val="24"/>
          <w:rtl/>
        </w:rPr>
        <w:t>:</w:t>
      </w:r>
    </w:p>
    <w:p w14:paraId="746BE7DA" w14:textId="43F5A3F7" w:rsidR="0001456B" w:rsidRPr="00E757C9" w:rsidRDefault="0001456B" w:rsidP="00B85751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  <w:rtl/>
        </w:rPr>
      </w:pPr>
      <w:r w:rsidRPr="00E757C9">
        <w:rPr>
          <w:rFonts w:cs="B Nazanin" w:hint="cs"/>
          <w:sz w:val="24"/>
          <w:szCs w:val="24"/>
          <w:rtl/>
        </w:rPr>
        <w:t>تاريخ پيشنهاد</w:t>
      </w:r>
      <w:r w:rsidR="00D25EBD">
        <w:rPr>
          <w:rFonts w:cs="B Nazanin" w:hint="cs"/>
          <w:sz w:val="24"/>
          <w:szCs w:val="24"/>
          <w:rtl/>
        </w:rPr>
        <w:t xml:space="preserve"> </w:t>
      </w:r>
      <w:r w:rsidR="00B85751">
        <w:rPr>
          <w:rFonts w:cs="B Nazanin" w:hint="cs"/>
          <w:sz w:val="24"/>
          <w:szCs w:val="24"/>
          <w:rtl/>
        </w:rPr>
        <w:t>ایده</w:t>
      </w:r>
      <w:r w:rsidRPr="00E757C9">
        <w:rPr>
          <w:rFonts w:cs="B Nazanin" w:hint="cs"/>
          <w:sz w:val="24"/>
          <w:szCs w:val="24"/>
          <w:rtl/>
        </w:rPr>
        <w:t xml:space="preserve">: </w:t>
      </w:r>
    </w:p>
    <w:p w14:paraId="27E5E832" w14:textId="7472249D" w:rsidR="00685E7E" w:rsidRPr="007C646C" w:rsidRDefault="00685E7E" w:rsidP="00B85751">
      <w:pPr>
        <w:pStyle w:val="Title"/>
        <w:ind w:left="720"/>
        <w:jc w:val="left"/>
        <w:rPr>
          <w:rFonts w:cs="B Nazanin"/>
          <w:sz w:val="24"/>
          <w:szCs w:val="24"/>
        </w:rPr>
      </w:pPr>
    </w:p>
    <w:p w14:paraId="4DBF08EB" w14:textId="54CA4F35" w:rsidR="004F7EA3" w:rsidRDefault="00114734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B85751">
        <w:rPr>
          <w:rFonts w:cs="B Nazanin" w:hint="cs"/>
          <w:sz w:val="24"/>
          <w:szCs w:val="24"/>
          <w:rtl/>
        </w:rPr>
        <w:t>این ایده در آینده</w:t>
      </w:r>
      <w:r w:rsidRPr="007C646C">
        <w:rPr>
          <w:rFonts w:cs="B Nazanin" w:hint="cs"/>
          <w:sz w:val="24"/>
          <w:szCs w:val="24"/>
          <w:rtl/>
        </w:rPr>
        <w:t xml:space="preserve"> پایان نامه دانشجویی خواهد شد</w:t>
      </w:r>
      <w:r w:rsidR="00441B97" w:rsidRPr="007C646C">
        <w:rPr>
          <w:rFonts w:cs="B Nazanin" w:hint="cs"/>
          <w:sz w:val="24"/>
          <w:szCs w:val="24"/>
          <w:rtl/>
        </w:rPr>
        <w:t>؟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B85751">
        <w:rPr>
          <w:rFonts w:cs="B Nazanin" w:hint="cs"/>
          <w:sz w:val="24"/>
          <w:szCs w:val="24"/>
          <w:rtl/>
        </w:rPr>
        <w:t xml:space="preserve">       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      </w:t>
      </w:r>
    </w:p>
    <w:p w14:paraId="3461919C" w14:textId="00C98C88" w:rsidR="00114734" w:rsidRPr="004F7EA3" w:rsidRDefault="004F7EA3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4F7EA3">
        <w:rPr>
          <w:rFonts w:cs="B Nazanin"/>
          <w:sz w:val="24"/>
          <w:szCs w:val="24"/>
          <w:rtl/>
        </w:rPr>
        <w:t>آ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ا</w:t>
      </w:r>
      <w:r w:rsidRPr="004F7EA3">
        <w:rPr>
          <w:rFonts w:cs="B Nazanin"/>
          <w:sz w:val="24"/>
          <w:szCs w:val="24"/>
          <w:rtl/>
        </w:rPr>
        <w:t xml:space="preserve">  </w:t>
      </w:r>
      <w:r w:rsidR="00B85751">
        <w:rPr>
          <w:rFonts w:cs="B Nazanin" w:hint="cs"/>
          <w:sz w:val="24"/>
          <w:szCs w:val="24"/>
          <w:rtl/>
        </w:rPr>
        <w:t>ایده</w:t>
      </w:r>
      <w:r w:rsidRPr="004F7EA3">
        <w:rPr>
          <w:rFonts w:cs="B Nazanin"/>
          <w:sz w:val="24"/>
          <w:szCs w:val="24"/>
          <w:rtl/>
        </w:rPr>
        <w:t xml:space="preserve"> خود را تاکنون در س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ر</w:t>
      </w:r>
      <w:r w:rsidRPr="004F7EA3">
        <w:rPr>
          <w:rFonts w:cs="B Nazanin"/>
          <w:sz w:val="24"/>
          <w:szCs w:val="24"/>
          <w:rtl/>
        </w:rPr>
        <w:t xml:space="preserve"> مراکز و سازمان ها ارائه کرده ا</w:t>
      </w:r>
      <w:r w:rsidRPr="004F7EA3">
        <w:rPr>
          <w:rFonts w:cs="B Nazanin" w:hint="cs"/>
          <w:sz w:val="24"/>
          <w:szCs w:val="24"/>
          <w:rtl/>
        </w:rPr>
        <w:t>ی</w:t>
      </w:r>
      <w:r w:rsidRPr="004F7EA3">
        <w:rPr>
          <w:rFonts w:cs="B Nazanin" w:hint="eastAsia"/>
          <w:sz w:val="24"/>
          <w:szCs w:val="24"/>
          <w:rtl/>
        </w:rPr>
        <w:t>د؟</w:t>
      </w:r>
      <w:r w:rsidRPr="004F7EA3">
        <w:rPr>
          <w:rFonts w:cs="B Nazanin"/>
          <w:sz w:val="24"/>
          <w:szCs w:val="24"/>
          <w:rtl/>
        </w:rPr>
        <w:t xml:space="preserve"> </w:t>
      </w:r>
      <w:r w:rsidR="00DC2DE1">
        <w:rPr>
          <w:rFonts w:cs="B Nazanin" w:hint="cs"/>
          <w:sz w:val="24"/>
          <w:szCs w:val="24"/>
          <w:rtl/>
        </w:rPr>
        <w:t xml:space="preserve"> </w:t>
      </w:r>
      <w:r w:rsidR="00ED14D8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خیر</w:t>
      </w:r>
      <w:r>
        <w:rPr>
          <w:rFonts w:cs="B Nazanin" w:hint="cs"/>
          <w:sz w:val="24"/>
          <w:szCs w:val="24"/>
          <w:rtl/>
        </w:rPr>
        <w:t xml:space="preserve">  </w:t>
      </w:r>
      <w:r w:rsidR="0084417F">
        <w:rPr>
          <w:rFonts w:cs="B Nazanin" w:hint="cs"/>
          <w:sz w:val="24"/>
          <w:szCs w:val="24"/>
          <w:rtl/>
        </w:rPr>
        <w:t xml:space="preserve">   </w:t>
      </w:r>
      <w:r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7C646C">
        <w:rPr>
          <w:rFonts w:cs="B Nazanin"/>
          <w:sz w:val="24"/>
          <w:szCs w:val="24"/>
        </w:rPr>
        <w:instrText xml:space="preserve"> </w:instrText>
      </w:r>
      <w:r w:rsidRPr="007C646C">
        <w:rPr>
          <w:rFonts w:cs="B Nazanin" w:hint="cs"/>
          <w:sz w:val="24"/>
          <w:szCs w:val="24"/>
        </w:rPr>
        <w:instrText>FORMCHECKBOX</w:instrText>
      </w:r>
      <w:r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Pr="007C646C">
        <w:rPr>
          <w:rFonts w:cs="B Nazanin"/>
          <w:sz w:val="24"/>
          <w:szCs w:val="24"/>
        </w:rPr>
        <w:fldChar w:fldCharType="end"/>
      </w:r>
      <w:r w:rsidRPr="007C646C">
        <w:rPr>
          <w:rFonts w:cs="B Nazanin" w:hint="cs"/>
          <w:sz w:val="24"/>
          <w:szCs w:val="24"/>
          <w:rtl/>
        </w:rPr>
        <w:t xml:space="preserve">  بله   </w:t>
      </w:r>
      <w:r w:rsidR="003A274D">
        <w:rPr>
          <w:rFonts w:cs="B Nazanin" w:hint="cs"/>
          <w:sz w:val="24"/>
          <w:szCs w:val="24"/>
          <w:rtl/>
        </w:rPr>
        <w:t>(نام مرکز:       )</w:t>
      </w:r>
      <w:r w:rsidRPr="007C646C">
        <w:rPr>
          <w:rFonts w:cs="B Nazanin" w:hint="cs"/>
          <w:sz w:val="24"/>
          <w:szCs w:val="24"/>
          <w:rtl/>
        </w:rPr>
        <w:t xml:space="preserve">               </w:t>
      </w:r>
      <w:r w:rsidR="00114734" w:rsidRPr="004F7EA3">
        <w:rPr>
          <w:rFonts w:cs="B Nazanin" w:hint="cs"/>
          <w:sz w:val="24"/>
          <w:szCs w:val="24"/>
          <w:rtl/>
        </w:rPr>
        <w:t xml:space="preserve">          </w:t>
      </w:r>
    </w:p>
    <w:p w14:paraId="1E1BF048" w14:textId="3C9E8D1A" w:rsidR="001016AE" w:rsidRPr="007C646C" w:rsidRDefault="00114734" w:rsidP="00DC2DE1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 xml:space="preserve">آیا </w:t>
      </w:r>
      <w:r w:rsidR="00441B97" w:rsidRPr="007C646C">
        <w:rPr>
          <w:rFonts w:cs="B Nazanin" w:hint="cs"/>
          <w:sz w:val="24"/>
          <w:szCs w:val="24"/>
          <w:rtl/>
        </w:rPr>
        <w:t>از سایر منابع جذب اعتبار می‌شود؟</w:t>
      </w:r>
      <w:r w:rsidR="0084417F">
        <w:rPr>
          <w:rFonts w:cs="B Nazanin" w:hint="cs"/>
          <w:sz w:val="24"/>
          <w:szCs w:val="24"/>
          <w:rtl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</w:t>
      </w:r>
      <w:r w:rsidR="00DA0AEA" w:rsidRPr="00DC2DE1">
        <w:rPr>
          <w:rFonts w:cs="B Nazanin" w:hint="cs"/>
          <w:sz w:val="22"/>
          <w:szCs w:val="22"/>
          <w:rtl/>
        </w:rPr>
        <w:t xml:space="preserve">    </w:t>
      </w:r>
      <w:r w:rsidR="00DA0AEA">
        <w:rPr>
          <w:rFonts w:cs="B Nazanin" w:hint="cs"/>
          <w:sz w:val="24"/>
          <w:szCs w:val="24"/>
          <w:rtl/>
        </w:rPr>
        <w:t xml:space="preserve">         </w:t>
      </w:r>
      <w:r w:rsidR="004F7EA3">
        <w:rPr>
          <w:rFonts w:cs="B Nazanin" w:hint="cs"/>
          <w:sz w:val="24"/>
          <w:szCs w:val="24"/>
          <w:rtl/>
        </w:rPr>
        <w:t xml:space="preserve">                   </w:t>
      </w:r>
      <w:r w:rsidR="00DC2DE1">
        <w:rPr>
          <w:rFonts w:cs="B Nazanin" w:hint="cs"/>
          <w:sz w:val="24"/>
          <w:szCs w:val="24"/>
          <w:rtl/>
        </w:rPr>
        <w:t xml:space="preserve"> </w:t>
      </w:r>
      <w:r w:rsidR="00DA0AEA">
        <w:rPr>
          <w:rFonts w:cs="B Nazanin" w:hint="cs"/>
          <w:sz w:val="24"/>
          <w:szCs w:val="24"/>
          <w:rtl/>
        </w:rPr>
        <w:t xml:space="preserve">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خیر </w:t>
      </w:r>
      <w:r w:rsidR="0084417F">
        <w:rPr>
          <w:rFonts w:cs="B Nazanin" w:hint="cs"/>
          <w:sz w:val="24"/>
          <w:szCs w:val="24"/>
          <w:rtl/>
        </w:rPr>
        <w:t xml:space="preserve">  </w:t>
      </w:r>
      <w:r w:rsidR="004F7EA3">
        <w:rPr>
          <w:rFonts w:cs="B Nazanin" w:hint="cs"/>
          <w:sz w:val="24"/>
          <w:szCs w:val="24"/>
          <w:rtl/>
        </w:rPr>
        <w:t xml:space="preserve">    </w:t>
      </w:r>
      <w:r w:rsidR="00E757C9" w:rsidRPr="007C646C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E757C9" w:rsidRPr="007C646C">
        <w:rPr>
          <w:rFonts w:cs="B Nazanin" w:hint="cs"/>
          <w:sz w:val="24"/>
          <w:szCs w:val="24"/>
        </w:rPr>
        <w:instrText>FORMCHECKBOX</w:instrText>
      </w:r>
      <w:r w:rsidR="00E757C9" w:rsidRPr="007C646C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="00E757C9" w:rsidRPr="007C646C">
        <w:rPr>
          <w:rFonts w:cs="B Nazanin"/>
          <w:sz w:val="24"/>
          <w:szCs w:val="24"/>
        </w:rPr>
        <w:fldChar w:fldCharType="end"/>
      </w:r>
      <w:r w:rsidR="00E757C9" w:rsidRPr="007C646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C646C">
        <w:rPr>
          <w:rFonts w:cs="B Nazanin" w:hint="cs"/>
          <w:sz w:val="24"/>
          <w:szCs w:val="24"/>
          <w:rtl/>
        </w:rPr>
        <w:t xml:space="preserve"> بله  </w:t>
      </w:r>
      <w:r w:rsidR="008717BF">
        <w:rPr>
          <w:rFonts w:cs="B Nazanin" w:hint="cs"/>
          <w:sz w:val="24"/>
          <w:szCs w:val="24"/>
          <w:rtl/>
          <w:lang w:bidi="fa-IR"/>
        </w:rPr>
        <w:t>(نام منبع:        )</w:t>
      </w:r>
      <w:r w:rsidRPr="007C646C">
        <w:rPr>
          <w:rFonts w:cs="B Nazanin" w:hint="cs"/>
          <w:sz w:val="24"/>
          <w:szCs w:val="24"/>
          <w:rtl/>
        </w:rPr>
        <w:t xml:space="preserve">      </w:t>
      </w:r>
    </w:p>
    <w:p w14:paraId="30DDAF22" w14:textId="1E8014A2" w:rsidR="008B5355" w:rsidRPr="007C646C" w:rsidRDefault="001016AE" w:rsidP="008A266D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حوزه ی تخصصی</w:t>
      </w:r>
      <w:r w:rsidR="008B5355" w:rsidRPr="007C646C">
        <w:rPr>
          <w:rFonts w:cs="B Nazanin" w:hint="cs"/>
          <w:sz w:val="24"/>
          <w:szCs w:val="24"/>
          <w:rtl/>
        </w:rPr>
        <w:t xml:space="preserve"> </w:t>
      </w:r>
      <w:r w:rsidR="008A266D">
        <w:rPr>
          <w:rFonts w:cs="B Nazanin" w:hint="cs"/>
          <w:sz w:val="24"/>
          <w:szCs w:val="24"/>
          <w:rtl/>
        </w:rPr>
        <w:t>ایده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153"/>
        <w:gridCol w:w="4143"/>
      </w:tblGrid>
      <w:tr w:rsidR="007C646C" w:rsidRPr="007C646C" w14:paraId="70A473D1" w14:textId="77777777" w:rsidTr="00B84071">
        <w:tc>
          <w:tcPr>
            <w:tcW w:w="4508" w:type="dxa"/>
          </w:tcPr>
          <w:p w14:paraId="43946EF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وتکنولوژی                                                        </w:t>
            </w:r>
          </w:p>
        </w:tc>
        <w:tc>
          <w:tcPr>
            <w:tcW w:w="4508" w:type="dxa"/>
          </w:tcPr>
          <w:p w14:paraId="3070C0E2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تجهیزات پزشکی و طراحی صنعتی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</w:p>
        </w:tc>
      </w:tr>
      <w:tr w:rsidR="007C646C" w:rsidRPr="007C646C" w14:paraId="79588019" w14:textId="77777777" w:rsidTr="00B84071">
        <w:tc>
          <w:tcPr>
            <w:tcW w:w="4508" w:type="dxa"/>
          </w:tcPr>
          <w:p w14:paraId="6FFC1155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دمات پزشکی </w:t>
            </w:r>
          </w:p>
        </w:tc>
        <w:tc>
          <w:tcPr>
            <w:tcW w:w="4508" w:type="dxa"/>
          </w:tcPr>
          <w:p w14:paraId="3431E630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هندسی پزشکی، کیت و دارو </w:t>
            </w:r>
          </w:p>
        </w:tc>
      </w:tr>
      <w:tr w:rsidR="007C646C" w:rsidRPr="007C646C" w14:paraId="42092D99" w14:textId="77777777" w:rsidTr="00B84071">
        <w:tc>
          <w:tcPr>
            <w:tcW w:w="4508" w:type="dxa"/>
          </w:tcPr>
          <w:p w14:paraId="533735EB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طب سنتی، ایرانی و اسلامی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 xml:space="preserve">                             </w:t>
            </w:r>
          </w:p>
        </w:tc>
        <w:tc>
          <w:tcPr>
            <w:tcW w:w="4508" w:type="dxa"/>
          </w:tcPr>
          <w:p w14:paraId="081C5583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ناوری اطلاعات، انفورماتیک و سلامت دیجیتال 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         </w:t>
            </w:r>
          </w:p>
        </w:tc>
      </w:tr>
      <w:tr w:rsidR="007C646C" w:rsidRPr="007C646C" w14:paraId="39EC2B05" w14:textId="77777777" w:rsidTr="00A17840">
        <w:trPr>
          <w:trHeight w:val="926"/>
        </w:trPr>
        <w:tc>
          <w:tcPr>
            <w:tcW w:w="4508" w:type="dxa"/>
          </w:tcPr>
          <w:p w14:paraId="3D9BCD56" w14:textId="77777777" w:rsidR="004E7560" w:rsidRDefault="00B84071" w:rsidP="004E7560">
            <w:pPr>
              <w:pStyle w:val="Title"/>
              <w:jc w:val="left"/>
              <w:rPr>
                <w:rFonts w:cs="B Nazanin"/>
                <w:sz w:val="24"/>
                <w:szCs w:val="24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16"/>
                <w:szCs w:val="24"/>
                <w:rtl/>
              </w:rPr>
              <w:t>کشاورزی، صنایع غذایی و زیست فناوری</w:t>
            </w:r>
          </w:p>
          <w:p w14:paraId="75272A75" w14:textId="6BCC226D" w:rsidR="004E7560" w:rsidRPr="004E7560" w:rsidRDefault="006D5CFE" w:rsidP="006D5CFE">
            <w:pPr>
              <w:bidi/>
              <w:jc w:val="both"/>
              <w:rPr>
                <w:rtl/>
              </w:rPr>
            </w:pP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ascii="Times New Roman" w:eastAsia="Times New Roman" w:hAnsi="Times New Roman"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  <w:lang w:val="en-CA"/>
              </w:rPr>
              <w:instrText xml:space="preserve"> </w:instrText>
            </w:r>
            <w:r w:rsidR="00D21154">
              <w:rPr>
                <w:rFonts w:ascii="Times New Roman" w:eastAsia="Times New Roman" w:hAnsi="Times New Roman" w:cs="B Nazanin"/>
                <w:sz w:val="24"/>
                <w:szCs w:val="24"/>
              </w:rPr>
            </w:r>
            <w:r w:rsidR="00D21154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separate"/>
            </w:r>
            <w:r w:rsidRPr="00CB20BB">
              <w:rPr>
                <w:rFonts w:ascii="Times New Roman" w:eastAsia="Times New Roman" w:hAnsi="Times New Roman" w:cs="B Nazani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 xml:space="preserve">   </w:t>
            </w:r>
            <w:r w:rsidR="004E7560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بهداشت، ایمنی و محیط زیس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CA"/>
              </w:rPr>
              <w:t>ت</w:t>
            </w:r>
          </w:p>
        </w:tc>
        <w:tc>
          <w:tcPr>
            <w:tcW w:w="4508" w:type="dxa"/>
          </w:tcPr>
          <w:p w14:paraId="577DEB7E" w14:textId="572368B8" w:rsidR="00B84071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</w:rPr>
              <w:t>آموزش پزشکی و آموزش بیمار</w:t>
            </w:r>
          </w:p>
          <w:p w14:paraId="7A94CF93" w14:textId="085561A0" w:rsidR="004E7560" w:rsidRPr="007C646C" w:rsidRDefault="00CB20BB" w:rsidP="00CC351E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CB20BB">
              <w:rPr>
                <w:rFonts w:cs="B Nazanin"/>
                <w:sz w:val="24"/>
                <w:szCs w:val="24"/>
                <w:lang w:val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Pr="00CB20BB">
              <w:rPr>
                <w:rFonts w:cs="B Nazanin" w:hint="cs"/>
                <w:sz w:val="24"/>
                <w:szCs w:val="24"/>
                <w:lang w:val="en-CA"/>
              </w:rPr>
              <w:instrText>FORMCHECKBOX</w:instrText>
            </w:r>
            <w:r w:rsidRPr="00CB20BB">
              <w:rPr>
                <w:rFonts w:cs="B Nazanin"/>
                <w:sz w:val="24"/>
                <w:szCs w:val="24"/>
                <w:lang w:val="en-CA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  <w:lang w:val="en-CA"/>
              </w:rPr>
            </w:r>
            <w:r w:rsidR="00D21154">
              <w:rPr>
                <w:rFonts w:cs="B Nazanin"/>
                <w:sz w:val="24"/>
                <w:szCs w:val="24"/>
                <w:lang w:val="en-CA"/>
              </w:rPr>
              <w:fldChar w:fldCharType="separate"/>
            </w:r>
            <w:r w:rsidRPr="00CB20BB">
              <w:rPr>
                <w:rFonts w:cs="B Nazanin"/>
                <w:sz w:val="24"/>
                <w:szCs w:val="24"/>
              </w:rPr>
              <w:fldChar w:fldCharType="end"/>
            </w:r>
            <w:r w:rsidRPr="00CB20B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E7560">
              <w:rPr>
                <w:rFonts w:cs="B Nazanin" w:hint="cs"/>
                <w:sz w:val="24"/>
                <w:szCs w:val="24"/>
                <w:rtl/>
              </w:rPr>
              <w:t>سایر (توضیح دهید):</w:t>
            </w:r>
          </w:p>
        </w:tc>
      </w:tr>
    </w:tbl>
    <w:p w14:paraId="343B38F5" w14:textId="59AC49D2" w:rsidR="00183875" w:rsidRPr="007C646C" w:rsidRDefault="00183875" w:rsidP="008A266D">
      <w:pPr>
        <w:pStyle w:val="Title"/>
        <w:numPr>
          <w:ilvl w:val="0"/>
          <w:numId w:val="26"/>
        </w:numPr>
        <w:ind w:left="714" w:hanging="357"/>
        <w:jc w:val="left"/>
        <w:rPr>
          <w:rFonts w:cs="B Nazanin"/>
          <w:sz w:val="24"/>
          <w:szCs w:val="24"/>
        </w:rPr>
      </w:pPr>
      <w:r w:rsidRPr="007C646C">
        <w:rPr>
          <w:rFonts w:cs="B Nazanin" w:hint="cs"/>
          <w:sz w:val="24"/>
          <w:szCs w:val="24"/>
          <w:rtl/>
        </w:rPr>
        <w:t>وضعیت فعلی</w:t>
      </w:r>
      <w:r w:rsidR="00A60803">
        <w:rPr>
          <w:rFonts w:cs="B Nazanin" w:hint="cs"/>
          <w:sz w:val="24"/>
          <w:szCs w:val="24"/>
          <w:rtl/>
        </w:rPr>
        <w:t xml:space="preserve"> </w:t>
      </w:r>
      <w:r w:rsidR="008A266D">
        <w:rPr>
          <w:rFonts w:cs="B Nazanin" w:hint="cs"/>
          <w:sz w:val="24"/>
          <w:szCs w:val="24"/>
          <w:rtl/>
        </w:rPr>
        <w:t>ایده</w:t>
      </w:r>
      <w:r w:rsidR="00A60803">
        <w:rPr>
          <w:rFonts w:cs="B Nazanin" w:hint="cs"/>
          <w:sz w:val="24"/>
          <w:szCs w:val="24"/>
          <w:rtl/>
        </w:rPr>
        <w:t xml:space="preserve"> پیشنهادی</w:t>
      </w:r>
      <w:r w:rsidRPr="007C646C">
        <w:rPr>
          <w:rFonts w:cs="B Nazanin" w:hint="cs"/>
          <w:sz w:val="24"/>
          <w:szCs w:val="24"/>
          <w:rtl/>
        </w:rPr>
        <w:t>:</w:t>
      </w:r>
    </w:p>
    <w:tbl>
      <w:tblPr>
        <w:tblStyle w:val="TableGrid"/>
        <w:bidiVisual/>
        <w:tblW w:w="0" w:type="auto"/>
        <w:tblInd w:w="72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637"/>
        <w:gridCol w:w="2403"/>
        <w:gridCol w:w="7"/>
        <w:gridCol w:w="4249"/>
      </w:tblGrid>
      <w:tr w:rsidR="007C646C" w:rsidRPr="007C646C" w14:paraId="5BFC8554" w14:textId="77777777" w:rsidTr="00B84071">
        <w:tc>
          <w:tcPr>
            <w:tcW w:w="1637" w:type="dxa"/>
          </w:tcPr>
          <w:p w14:paraId="5F04D62F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ایده</w:t>
            </w:r>
          </w:p>
        </w:tc>
        <w:tc>
          <w:tcPr>
            <w:tcW w:w="2410" w:type="dxa"/>
            <w:gridSpan w:val="2"/>
          </w:tcPr>
          <w:p w14:paraId="5799B857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آماده جهت نمونه سازی</w:t>
            </w:r>
          </w:p>
        </w:tc>
        <w:tc>
          <w:tcPr>
            <w:tcW w:w="4249" w:type="dxa"/>
          </w:tcPr>
          <w:p w14:paraId="3F41D7B1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آزمایشگاهی و عدم فروش محصول</w:t>
            </w:r>
          </w:p>
        </w:tc>
      </w:tr>
      <w:tr w:rsidR="007C646C" w:rsidRPr="007C646C" w14:paraId="51865EE1" w14:textId="77777777" w:rsidTr="00B84071">
        <w:tc>
          <w:tcPr>
            <w:tcW w:w="4040" w:type="dxa"/>
            <w:gridSpan w:val="2"/>
          </w:tcPr>
          <w:p w14:paraId="0193D42A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C646C">
              <w:rPr>
                <w:rFonts w:cs="B Nazanin" w:hint="cs"/>
                <w:sz w:val="24"/>
                <w:szCs w:val="24"/>
                <w:rtl/>
                <w:lang w:bidi="fa-IR"/>
              </w:rPr>
              <w:t>نمونه کارگاهی و فروش محدود</w:t>
            </w:r>
          </w:p>
        </w:tc>
        <w:tc>
          <w:tcPr>
            <w:tcW w:w="4256" w:type="dxa"/>
            <w:gridSpan w:val="2"/>
          </w:tcPr>
          <w:p w14:paraId="1F3F1146" w14:textId="77777777" w:rsidR="00B84071" w:rsidRPr="007C646C" w:rsidRDefault="00B84071" w:rsidP="00B84071">
            <w:pPr>
              <w:pStyle w:val="Title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C646C">
              <w:rPr>
                <w:rFonts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Pr="007C646C">
              <w:rPr>
                <w:rFonts w:cs="B Nazanin" w:hint="cs"/>
                <w:sz w:val="24"/>
                <w:szCs w:val="24"/>
              </w:rPr>
              <w:instrText>FORMCHECKBOX</w:instrText>
            </w:r>
            <w:r w:rsidRPr="007C646C">
              <w:rPr>
                <w:rFonts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cs="B Nazanin"/>
                <w:sz w:val="24"/>
                <w:szCs w:val="24"/>
              </w:rPr>
            </w:r>
            <w:r w:rsidR="00D21154">
              <w:rPr>
                <w:rFonts w:cs="B Nazanin"/>
                <w:sz w:val="24"/>
                <w:szCs w:val="24"/>
              </w:rPr>
              <w:fldChar w:fldCharType="separate"/>
            </w:r>
            <w:r w:rsidRPr="007C646C">
              <w:rPr>
                <w:rFonts w:cs="B Nazanin"/>
                <w:sz w:val="24"/>
                <w:szCs w:val="24"/>
              </w:rPr>
              <w:fldChar w:fldCharType="end"/>
            </w:r>
            <w:r w:rsidRPr="007C646C">
              <w:rPr>
                <w:rFonts w:cs="B Nazanin" w:hint="cs"/>
                <w:sz w:val="24"/>
                <w:szCs w:val="24"/>
                <w:rtl/>
              </w:rPr>
              <w:t xml:space="preserve"> نمونه صنعتی و فروش انبوه</w:t>
            </w:r>
          </w:p>
        </w:tc>
      </w:tr>
    </w:tbl>
    <w:p w14:paraId="2AF2C8C6" w14:textId="5249C1C0" w:rsidR="00BB00D7" w:rsidRPr="00BB00D7" w:rsidRDefault="00BB00D7" w:rsidP="00526F24">
      <w:pPr>
        <w:pStyle w:val="Title"/>
        <w:numPr>
          <w:ilvl w:val="0"/>
          <w:numId w:val="26"/>
        </w:numPr>
        <w:jc w:val="left"/>
        <w:rPr>
          <w:rFonts w:cs="B Nazanin"/>
          <w:sz w:val="24"/>
          <w:szCs w:val="24"/>
          <w:rtl/>
        </w:rPr>
      </w:pPr>
      <w:r w:rsidRPr="00BB00D7">
        <w:rPr>
          <w:rFonts w:cs="B Nazanin" w:hint="cs"/>
          <w:sz w:val="24"/>
          <w:szCs w:val="24"/>
          <w:rtl/>
        </w:rPr>
        <w:t>صحت مطالب این پروپوزال مورد تائید است</w:t>
      </w:r>
      <w:r>
        <w:rPr>
          <w:rFonts w:cs="B Nazanin" w:hint="cs"/>
          <w:sz w:val="24"/>
          <w:szCs w:val="24"/>
          <w:rtl/>
        </w:rPr>
        <w:t>:</w:t>
      </w:r>
      <w:r w:rsidR="00DA0AEA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خیر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="00CC351E" w:rsidRPr="00461ED5">
        <w:rPr>
          <w:rFonts w:cs="B Nazanin" w:hint="cs"/>
          <w:sz w:val="36"/>
          <w:szCs w:val="36"/>
          <w:rtl/>
        </w:rPr>
        <w:t xml:space="preserve"> </w:t>
      </w:r>
      <w:r w:rsidR="00CC351E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</w:t>
      </w:r>
      <w:r w:rsidRPr="00E757C9">
        <w:rPr>
          <w:rFonts w:cs="B Nazanin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E757C9">
        <w:rPr>
          <w:rFonts w:cs="B Nazanin"/>
          <w:sz w:val="24"/>
          <w:szCs w:val="24"/>
        </w:rPr>
        <w:instrText xml:space="preserve"> </w:instrText>
      </w:r>
      <w:r w:rsidRPr="00E757C9">
        <w:rPr>
          <w:rFonts w:cs="B Nazanin" w:hint="cs"/>
          <w:sz w:val="24"/>
          <w:szCs w:val="24"/>
        </w:rPr>
        <w:instrText>FORMCHECKBOX</w:instrText>
      </w:r>
      <w:r w:rsidRPr="00E757C9">
        <w:rPr>
          <w:rFonts w:cs="B Nazanin"/>
          <w:sz w:val="24"/>
          <w:szCs w:val="24"/>
        </w:rPr>
        <w:instrText xml:space="preserve"> </w:instrText>
      </w:r>
      <w:r w:rsidR="00D21154">
        <w:rPr>
          <w:rFonts w:cs="B Nazanin"/>
          <w:sz w:val="24"/>
          <w:szCs w:val="24"/>
        </w:rPr>
      </w:r>
      <w:r w:rsidR="00D21154">
        <w:rPr>
          <w:rFonts w:cs="B Nazanin"/>
          <w:sz w:val="24"/>
          <w:szCs w:val="24"/>
        </w:rPr>
        <w:fldChar w:fldCharType="separate"/>
      </w:r>
      <w:r w:rsidRPr="00E757C9">
        <w:rPr>
          <w:rFonts w:cs="B Nazanin"/>
          <w:sz w:val="24"/>
          <w:szCs w:val="24"/>
        </w:rPr>
        <w:fldChar w:fldCharType="end"/>
      </w:r>
      <w:r w:rsidRPr="00E757C9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757C9">
        <w:rPr>
          <w:rFonts w:cs="B Nazanin" w:hint="cs"/>
          <w:sz w:val="24"/>
          <w:szCs w:val="24"/>
          <w:rtl/>
        </w:rPr>
        <w:t xml:space="preserve"> بله                  </w:t>
      </w:r>
    </w:p>
    <w:p w14:paraId="22B1A1ED" w14:textId="51B5A785" w:rsidR="00870CEE" w:rsidRDefault="00870CEE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40E86FA2" w14:textId="77777777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</w:p>
    <w:p w14:paraId="557A3051" w14:textId="076B239A" w:rsidR="00A61CDF" w:rsidRDefault="00A61CDF" w:rsidP="00A61CDF">
      <w:pPr>
        <w:pStyle w:val="Title"/>
        <w:jc w:val="left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جانب ...............................</w:t>
      </w:r>
      <w:r w:rsidR="0020129A">
        <w:rPr>
          <w:rFonts w:cs="B Nazanin" w:hint="cs"/>
          <w:sz w:val="24"/>
          <w:szCs w:val="24"/>
          <w:rtl/>
          <w:lang w:bidi="fa-IR"/>
        </w:rPr>
        <w:t xml:space="preserve"> به عنوان تکمیل کننده این فرم</w:t>
      </w:r>
      <w:r>
        <w:rPr>
          <w:rFonts w:cs="B Nazanin" w:hint="cs"/>
          <w:sz w:val="24"/>
          <w:szCs w:val="24"/>
          <w:rtl/>
          <w:lang w:bidi="fa-IR"/>
        </w:rPr>
        <w:t xml:space="preserve"> صحت مطالب ارائه شده را به طور کامل تائید می نمایم.</w:t>
      </w:r>
    </w:p>
    <w:p w14:paraId="4DF81520" w14:textId="210CDF2A" w:rsidR="00461ED5" w:rsidRDefault="00B20F16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</w:t>
      </w:r>
      <w:r w:rsidR="00A61CDF" w:rsidRPr="00C07E22">
        <w:rPr>
          <w:rFonts w:cs="B Nazanin" w:hint="cs"/>
          <w:b/>
          <w:bCs/>
          <w:sz w:val="24"/>
          <w:szCs w:val="24"/>
          <w:rtl/>
          <w:lang w:bidi="fa-IR"/>
        </w:rPr>
        <w:t>تاریخ تکمیل و امضاء:</w:t>
      </w:r>
      <w:r w:rsidR="00A61CDF" w:rsidRPr="0084417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61CDF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</w:t>
      </w:r>
    </w:p>
    <w:p w14:paraId="0EA6D7E9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125826ED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599353DC" w14:textId="77777777" w:rsidR="00461ED5" w:rsidRDefault="00461ED5" w:rsidP="00A61CDF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27AFF5D0" w14:textId="3240DB7A" w:rsidR="00BB00D7" w:rsidRPr="0084417F" w:rsidRDefault="00A61CDF" w:rsidP="00461ED5">
      <w:pPr>
        <w:pStyle w:val="Title"/>
        <w:jc w:val="left"/>
        <w:rPr>
          <w:rFonts w:cs="B Mitra"/>
          <w:b/>
          <w:bCs/>
          <w:sz w:val="16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               </w:t>
      </w:r>
      <w:r>
        <w:rPr>
          <w:rFonts w:cs="B Mitra" w:hint="cs"/>
          <w:b/>
          <w:bCs/>
          <w:sz w:val="16"/>
          <w:rtl/>
          <w:lang w:bidi="fa-IR"/>
        </w:rPr>
        <w:t xml:space="preserve">                           </w:t>
      </w:r>
      <w:r w:rsidR="0084417F">
        <w:rPr>
          <w:rFonts w:cs="B Mitra" w:hint="cs"/>
          <w:b/>
          <w:bCs/>
          <w:sz w:val="16"/>
          <w:rtl/>
          <w:lang w:bidi="fa-IR"/>
        </w:rPr>
        <w:t xml:space="preserve">                                       </w:t>
      </w:r>
    </w:p>
    <w:p w14:paraId="2475FFCF" w14:textId="166D6ABE" w:rsidR="00E757C9" w:rsidRDefault="00E757C9" w:rsidP="00461ED5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lastRenderedPageBreak/>
        <w:t xml:space="preserve">1- اطلاعات </w:t>
      </w:r>
      <w:r w:rsidR="00461ED5">
        <w:rPr>
          <w:rFonts w:cs="B Nazanin" w:hint="cs"/>
          <w:b/>
          <w:bCs/>
          <w:sz w:val="24"/>
          <w:szCs w:val="24"/>
          <w:rtl/>
        </w:rPr>
        <w:t>فردی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5DE37A78" w14:textId="7486C9A2" w:rsidR="00E757C9" w:rsidRPr="00E757C9" w:rsidRDefault="00E757C9" w:rsidP="00461ED5">
      <w:pPr>
        <w:pStyle w:val="Title"/>
        <w:rPr>
          <w:rFonts w:cs="B Nazanin"/>
          <w:b/>
          <w:bCs/>
          <w:sz w:val="24"/>
          <w:szCs w:val="24"/>
          <w:rtl/>
        </w:rPr>
      </w:pPr>
      <w:r w:rsidRPr="00E757C9">
        <w:rPr>
          <w:rFonts w:cs="B Nazanin" w:hint="cs"/>
          <w:b/>
          <w:bCs/>
          <w:sz w:val="24"/>
          <w:szCs w:val="24"/>
          <w:rtl/>
        </w:rPr>
        <w:t xml:space="preserve">مشخصات </w:t>
      </w:r>
      <w:r w:rsidR="00461ED5">
        <w:rPr>
          <w:rFonts w:cs="B Nazanin" w:hint="cs"/>
          <w:b/>
          <w:bCs/>
          <w:sz w:val="24"/>
          <w:szCs w:val="24"/>
          <w:rtl/>
        </w:rPr>
        <w:t>ایده دهندگان</w:t>
      </w:r>
      <w:r w:rsidRPr="00E757C9">
        <w:rPr>
          <w:rFonts w:cs="B Nazanin" w:hint="cs"/>
          <w:b/>
          <w:bCs/>
          <w:sz w:val="24"/>
          <w:szCs w:val="24"/>
          <w:rtl/>
        </w:rPr>
        <w:t xml:space="preserve"> </w:t>
      </w:r>
    </w:p>
    <w:tbl>
      <w:tblPr>
        <w:bidiVisual/>
        <w:tblW w:w="506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1242"/>
        <w:gridCol w:w="550"/>
        <w:gridCol w:w="588"/>
        <w:gridCol w:w="1434"/>
        <w:gridCol w:w="599"/>
        <w:gridCol w:w="723"/>
        <w:gridCol w:w="350"/>
        <w:gridCol w:w="306"/>
        <w:gridCol w:w="2282"/>
      </w:tblGrid>
      <w:tr w:rsidR="00E757C9" w:rsidRPr="00E757C9" w14:paraId="692E8697" w14:textId="77777777" w:rsidTr="005C2D59">
        <w:trPr>
          <w:jc w:val="center"/>
        </w:trPr>
        <w:tc>
          <w:tcPr>
            <w:tcW w:w="1249" w:type="pct"/>
            <w:gridSpan w:val="2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14:paraId="7ADE385D" w14:textId="3C237405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: </w:t>
            </w:r>
          </w:p>
        </w:tc>
        <w:tc>
          <w:tcPr>
            <w:tcW w:w="1741" w:type="pct"/>
            <w:gridSpan w:val="4"/>
            <w:tcBorders>
              <w:top w:val="double" w:sz="4" w:space="0" w:color="auto"/>
              <w:right w:val="single" w:sz="4" w:space="0" w:color="auto"/>
            </w:tcBorders>
            <w:shd w:val="clear" w:color="auto" w:fill="auto"/>
          </w:tcPr>
          <w:p w14:paraId="3A2541C5" w14:textId="7735EC4E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ام خانوادگي: </w:t>
            </w:r>
          </w:p>
        </w:tc>
        <w:tc>
          <w:tcPr>
            <w:tcW w:w="2010" w:type="pct"/>
            <w:gridSpan w:val="4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258F151" w14:textId="4DE4A0C7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کد ملی:</w:t>
            </w:r>
          </w:p>
        </w:tc>
      </w:tr>
      <w:tr w:rsidR="00E757C9" w:rsidRPr="00E757C9" w14:paraId="448BB4FE" w14:textId="77777777" w:rsidTr="005C2D59">
        <w:trPr>
          <w:jc w:val="center"/>
        </w:trPr>
        <w:tc>
          <w:tcPr>
            <w:tcW w:w="2990" w:type="pct"/>
            <w:gridSpan w:val="6"/>
            <w:tcBorders>
              <w:left w:val="double" w:sz="4" w:space="0" w:color="auto"/>
            </w:tcBorders>
            <w:shd w:val="clear" w:color="auto" w:fill="auto"/>
          </w:tcPr>
          <w:p w14:paraId="38EE4AB6" w14:textId="292BD341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رشته تخصصي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و مقطع تحصیل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2010" w:type="pct"/>
            <w:gridSpan w:val="4"/>
            <w:tcBorders>
              <w:right w:val="double" w:sz="4" w:space="0" w:color="auto"/>
            </w:tcBorders>
            <w:shd w:val="clear" w:color="auto" w:fill="auto"/>
          </w:tcPr>
          <w:p w14:paraId="28B50BA0" w14:textId="2F5C39F0" w:rsidR="00E757C9" w:rsidRPr="00E757C9" w:rsidRDefault="004A7F26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سال تولد:</w:t>
            </w:r>
          </w:p>
        </w:tc>
      </w:tr>
      <w:tr w:rsidR="00C66032" w:rsidRPr="00E757C9" w14:paraId="38110152" w14:textId="77777777" w:rsidTr="005C2D59">
        <w:trPr>
          <w:jc w:val="center"/>
        </w:trPr>
        <w:tc>
          <w:tcPr>
            <w:tcW w:w="3579" w:type="pct"/>
            <w:gridSpan w:val="8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14:paraId="6B160E5A" w14:textId="29FFC932" w:rsidR="004B0C52" w:rsidRDefault="00C66032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مرتبه علمی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: مربی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eastAsia="Times New Roman" w:cs="B Nazanin"/>
                <w:sz w:val="24"/>
                <w:szCs w:val="24"/>
              </w:rPr>
            </w:r>
            <w:r w:rsidR="00D2115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استادیار</w:t>
            </w:r>
            <w:r w:rsidR="00DA3FF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="00DA3FF9">
              <w:rPr>
                <w:rFonts w:eastAsia="Times New Roman" w:cs="B Nazanin"/>
                <w:sz w:val="24"/>
                <w:szCs w:val="24"/>
              </w:rPr>
              <w:instrText xml:space="preserve"> FORMCHECKBOX </w:instrText>
            </w:r>
            <w:r w:rsidR="00DA3FF9">
              <w:rPr>
                <w:rFonts w:eastAsia="Times New Roman" w:cs="B Nazanin"/>
                <w:sz w:val="24"/>
                <w:szCs w:val="24"/>
              </w:rPr>
            </w:r>
            <w:r w:rsidR="00DA3FF9">
              <w:rPr>
                <w:rFonts w:eastAsia="Times New Roman" w:cs="B Nazanin"/>
                <w:sz w:val="24"/>
                <w:szCs w:val="24"/>
              </w:rPr>
              <w:fldChar w:fldCharType="end"/>
            </w:r>
            <w:bookmarkEnd w:id="0"/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F2EC6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دانشیار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eastAsia="Times New Roman" w:cs="B Nazanin"/>
                <w:sz w:val="24"/>
                <w:szCs w:val="24"/>
              </w:rPr>
            </w:r>
            <w:r w:rsidR="00D2115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 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استاد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eastAsia="Times New Roman" w:cs="B Nazanin"/>
                <w:sz w:val="24"/>
                <w:szCs w:val="24"/>
              </w:rPr>
            </w:r>
            <w:r w:rsidR="00D2115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461ED5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انشجو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461ED5"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eastAsia="Times New Roman" w:cs="B Nazanin"/>
                <w:sz w:val="24"/>
                <w:szCs w:val="24"/>
              </w:rPr>
            </w:r>
            <w:r w:rsidR="00D2115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="00461ED5"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461ED5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  <w:p w14:paraId="3EAB5322" w14:textId="569B4977" w:rsidR="00C66032" w:rsidRPr="00E757C9" w:rsidRDefault="004B0C52" w:rsidP="004B0C52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ر صورت دانشجو بودن مقطع آن ذکر گردد:</w:t>
            </w:r>
            <w:r w:rsidR="00C66032"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</w:t>
            </w:r>
          </w:p>
        </w:tc>
        <w:tc>
          <w:tcPr>
            <w:tcW w:w="1421" w:type="pct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14:paraId="4DA1178B" w14:textId="583CC59B" w:rsidR="00C66032" w:rsidRPr="00E757C9" w:rsidRDefault="004A7F26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پژوهشگر غير هيات علمي:  </w:t>
            </w:r>
            <w:r w:rsidR="00DA3FF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3FF9">
              <w:rPr>
                <w:rFonts w:eastAsia="Times New Roman" w:cs="B Nazanin"/>
                <w:sz w:val="24"/>
                <w:szCs w:val="24"/>
              </w:rPr>
              <w:instrText xml:space="preserve"> FORMCHECKBOX </w:instrText>
            </w:r>
            <w:r w:rsidR="00DA3FF9">
              <w:rPr>
                <w:rFonts w:eastAsia="Times New Roman" w:cs="B Nazanin"/>
                <w:sz w:val="24"/>
                <w:szCs w:val="24"/>
              </w:rPr>
            </w:r>
            <w:r w:rsidR="00DA3FF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="00BF2EC6">
              <w:rPr>
                <w:rFonts w:eastAsia="Times New Roman"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>خیر</w:t>
            </w:r>
            <w:r w:rsidR="00BF2EC6">
              <w:rPr>
                <w:rFonts w:cs="B Nazanin" w:hint="cs"/>
                <w:sz w:val="24"/>
                <w:szCs w:val="24"/>
                <w:rtl/>
              </w:rPr>
              <w:t xml:space="preserve">    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Pr="00E757C9">
              <w:rPr>
                <w:rFonts w:eastAsia="Times New Roman" w:cs="B Nazanin" w:hint="cs"/>
                <w:sz w:val="24"/>
                <w:szCs w:val="24"/>
              </w:rPr>
              <w:instrText>FORMCHECKBOX</w:instrText>
            </w:r>
            <w:r w:rsidRPr="00E757C9">
              <w:rPr>
                <w:rFonts w:eastAsia="Times New Roman" w:cs="B Nazanin"/>
                <w:sz w:val="24"/>
                <w:szCs w:val="24"/>
              </w:rPr>
              <w:instrText xml:space="preserve"> </w:instrText>
            </w:r>
            <w:r w:rsidR="00D21154">
              <w:rPr>
                <w:rFonts w:eastAsia="Times New Roman" w:cs="B Nazanin"/>
                <w:sz w:val="24"/>
                <w:szCs w:val="24"/>
              </w:rPr>
            </w:r>
            <w:r w:rsidR="00D21154">
              <w:rPr>
                <w:rFonts w:eastAsia="Times New Roman" w:cs="B Nazanin"/>
                <w:sz w:val="24"/>
                <w:szCs w:val="24"/>
              </w:rPr>
              <w:fldChar w:fldCharType="separate"/>
            </w:r>
            <w:r w:rsidRPr="00E757C9">
              <w:rPr>
                <w:rFonts w:eastAsia="Times New Roman" w:cs="B Nazanin"/>
                <w:sz w:val="24"/>
                <w:szCs w:val="24"/>
              </w:rPr>
              <w:fldChar w:fldCharType="end"/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757C9">
              <w:rPr>
                <w:rFonts w:cs="B Nazanin" w:hint="cs"/>
                <w:sz w:val="24"/>
                <w:szCs w:val="24"/>
                <w:rtl/>
              </w:rPr>
              <w:t xml:space="preserve"> بله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</w:rPr>
              <w:t xml:space="preserve">                                      </w:t>
            </w:r>
          </w:p>
        </w:tc>
      </w:tr>
      <w:tr w:rsidR="00E757C9" w:rsidRPr="00E757C9" w14:paraId="618A433E" w14:textId="77777777" w:rsidTr="005C2D59">
        <w:trPr>
          <w:jc w:val="center"/>
        </w:trPr>
        <w:tc>
          <w:tcPr>
            <w:tcW w:w="1551" w:type="pct"/>
            <w:gridSpan w:val="3"/>
            <w:tcBorders>
              <w:left w:val="double" w:sz="4" w:space="0" w:color="auto"/>
            </w:tcBorders>
            <w:shd w:val="clear" w:color="auto" w:fill="auto"/>
          </w:tcPr>
          <w:p w14:paraId="7F6C67C0" w14:textId="482CA991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ثابت</w:t>
            </w: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2028" w:type="pct"/>
            <w:gridSpan w:val="5"/>
            <w:tcBorders>
              <w:right w:val="double" w:sz="4" w:space="0" w:color="auto"/>
            </w:tcBorders>
            <w:shd w:val="clear" w:color="auto" w:fill="auto"/>
          </w:tcPr>
          <w:p w14:paraId="7CD51D18" w14:textId="2AE1D73E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تلفن همراه: </w:t>
            </w:r>
          </w:p>
        </w:tc>
        <w:tc>
          <w:tcPr>
            <w:tcW w:w="1421" w:type="pct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6CA14BD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Cambria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E757C9" w:rsidRPr="00E757C9" w14:paraId="573833A1" w14:textId="77777777" w:rsidTr="005C2D59">
        <w:trPr>
          <w:trHeight w:val="341"/>
          <w:jc w:val="center"/>
        </w:trPr>
        <w:tc>
          <w:tcPr>
            <w:tcW w:w="3579" w:type="pct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0427E4A" w14:textId="4AFD246D" w:rsidR="00E757C9" w:rsidRPr="00E757C9" w:rsidRDefault="00E757C9" w:rsidP="00DA3FF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شماره حساب بانكي: </w:t>
            </w:r>
          </w:p>
        </w:tc>
        <w:tc>
          <w:tcPr>
            <w:tcW w:w="1421" w:type="pct"/>
            <w:gridSpan w:val="2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61F38B69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E757C9" w:rsidRPr="00E757C9" w14:paraId="3B4AA774" w14:textId="77777777" w:rsidTr="005C2D59">
        <w:trPr>
          <w:jc w:val="center"/>
        </w:trPr>
        <w:tc>
          <w:tcPr>
            <w:tcW w:w="3579" w:type="pct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2218454" w14:textId="2F09DDF5" w:rsidR="00E757C9" w:rsidRPr="008F686D" w:rsidRDefault="00E757C9" w:rsidP="00DA3FF9">
            <w:pPr>
              <w:bidi/>
              <w:spacing w:after="0"/>
              <w:jc w:val="both"/>
              <w:rPr>
                <w:rFonts w:eastAsia="Times New Roman" w:cs="B Nazanin" w:hint="cs"/>
                <w:sz w:val="24"/>
                <w:szCs w:val="24"/>
                <w:rtl/>
                <w:lang w:val="en-US" w:bidi="fa-IR"/>
              </w:rPr>
            </w:pPr>
            <w:r w:rsidRPr="00E757C9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نشاني پست الكترونيك: </w:t>
            </w:r>
          </w:p>
        </w:tc>
        <w:tc>
          <w:tcPr>
            <w:tcW w:w="1421" w:type="pct"/>
            <w:gridSpan w:val="2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ADE4003" w14:textId="77777777" w:rsidR="00E757C9" w:rsidRPr="00E757C9" w:rsidRDefault="00E757C9" w:rsidP="00E757C9">
            <w:pPr>
              <w:bidi/>
              <w:spacing w:after="0"/>
              <w:jc w:val="both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1CBAD1D" w14:textId="77777777" w:rsidTr="005C2D59">
        <w:trPr>
          <w:jc w:val="center"/>
        </w:trPr>
        <w:tc>
          <w:tcPr>
            <w:tcW w:w="567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6EA6D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رتیب</w:t>
            </w:r>
          </w:p>
          <w:p w14:paraId="365C36E8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حضور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33DEC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و</w:t>
            </w:r>
          </w:p>
          <w:p w14:paraId="195B3FD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نام خانوادگی</w:t>
            </w:r>
          </w:p>
        </w:tc>
        <w:tc>
          <w:tcPr>
            <w:tcW w:w="62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C9197" w14:textId="77777777" w:rsidR="00C66032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رشته تخصصی</w:t>
            </w:r>
          </w:p>
          <w:p w14:paraId="635A2512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و مقطع تحصیلی</w:t>
            </w:r>
          </w:p>
        </w:tc>
        <w:tc>
          <w:tcPr>
            <w:tcW w:w="7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D0DDE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لفن همراه</w:t>
            </w:r>
          </w:p>
        </w:tc>
        <w:tc>
          <w:tcPr>
            <w:tcW w:w="7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9A775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کدملی</w:t>
            </w:r>
          </w:p>
        </w:tc>
        <w:tc>
          <w:tcPr>
            <w:tcW w:w="36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A1AFB" w14:textId="77777777" w:rsidR="004A7F26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</w:p>
          <w:p w14:paraId="1A29E32E" w14:textId="77777777" w:rsidR="00C66032" w:rsidRPr="00E757C9" w:rsidRDefault="00C66032" w:rsidP="004A7F26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تولد</w:t>
            </w:r>
          </w:p>
        </w:tc>
        <w:tc>
          <w:tcPr>
            <w:tcW w:w="1253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FD26F0" w14:textId="77777777" w:rsidR="00C66032" w:rsidRPr="00E757C9" w:rsidRDefault="00C66032" w:rsidP="00C66032">
            <w:pPr>
              <w:bidi/>
              <w:spacing w:after="0"/>
              <w:jc w:val="center"/>
              <w:rPr>
                <w:rFonts w:eastAsia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eastAsia="Times New Roman" w:cs="B Nazanin" w:hint="cs"/>
                <w:b/>
                <w:bCs/>
                <w:sz w:val="24"/>
                <w:szCs w:val="24"/>
                <w:rtl/>
              </w:rPr>
              <w:t>پست الکترونیک</w:t>
            </w:r>
          </w:p>
        </w:tc>
      </w:tr>
      <w:tr w:rsidR="00C66032" w:rsidRPr="00E757C9" w14:paraId="5C5B7477" w14:textId="77777777" w:rsidTr="005C2D59">
        <w:trPr>
          <w:trHeight w:val="1134"/>
          <w:jc w:val="center"/>
        </w:trPr>
        <w:tc>
          <w:tcPr>
            <w:tcW w:w="567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D08E6" w14:textId="77777777" w:rsidR="00C66032" w:rsidRPr="00E757C9" w:rsidRDefault="00C66032" w:rsidP="00115DC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مجری </w:t>
            </w:r>
            <w:r w:rsidR="00115DCC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اول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57D1" w14:textId="6977F50A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4B4EF" w14:textId="183CA44E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DFDA8" w14:textId="28066425" w:rsidR="004A7F26" w:rsidRPr="008F686D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6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DEC9" w14:textId="32C0C305" w:rsidR="004A7F26" w:rsidRPr="008F686D" w:rsidRDefault="004A7F26" w:rsidP="004A7F26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7AD2C" w14:textId="636848E1" w:rsidR="00C66032" w:rsidRPr="008F686D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E5B370C" w14:textId="4BA711F2" w:rsidR="004A7F26" w:rsidRPr="008F686D" w:rsidRDefault="004A7F26" w:rsidP="004A7F26">
            <w:pPr>
              <w:spacing w:after="0"/>
              <w:jc w:val="center"/>
              <w:rPr>
                <w:rFonts w:eastAsia="Times New Roman" w:cs="B Nazanin"/>
                <w:sz w:val="24"/>
                <w:szCs w:val="24"/>
                <w:lang w:bidi="fa-IR"/>
              </w:rPr>
            </w:pPr>
          </w:p>
        </w:tc>
      </w:tr>
      <w:tr w:rsidR="005C2D59" w:rsidRPr="00E757C9" w14:paraId="16F7B070" w14:textId="77777777" w:rsidTr="005C2D59">
        <w:trPr>
          <w:trHeight w:val="1134"/>
          <w:jc w:val="center"/>
        </w:trPr>
        <w:tc>
          <w:tcPr>
            <w:tcW w:w="567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BF1D4" w14:textId="77777777" w:rsidR="005C2D5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 اول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94AF3" w14:textId="26F375EC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D2CB6" w14:textId="64017507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91330" w14:textId="6CBB2EDB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206CF" w14:textId="2587FB2A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BFC1B" w14:textId="3AFD613C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9936789" w14:textId="3A005D05" w:rsidR="005C2D59" w:rsidRPr="00E757C9" w:rsidRDefault="005C2D59" w:rsidP="005C2D59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  <w:tr w:rsidR="00C66032" w:rsidRPr="00E757C9" w14:paraId="35A29E7F" w14:textId="77777777" w:rsidTr="005C2D59">
        <w:trPr>
          <w:trHeight w:val="1134"/>
          <w:jc w:val="center"/>
        </w:trPr>
        <w:tc>
          <w:tcPr>
            <w:tcW w:w="567" w:type="pct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7EF9" w14:textId="77777777" w:rsidR="00C66032" w:rsidRDefault="004E5D6C" w:rsidP="004E5D6C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همکار</w:t>
            </w:r>
            <w:r w:rsidR="00C66032"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eastAsia="Times New Roman" w:cs="B Nazanin" w:hint="cs"/>
                <w:sz w:val="24"/>
                <w:szCs w:val="24"/>
                <w:rtl/>
                <w:lang w:bidi="fa-IR"/>
              </w:rPr>
              <w:t>دوم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D879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4E6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8CB50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2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ACAD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0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96947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53" w:type="pct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A88928" w14:textId="77777777" w:rsidR="00C66032" w:rsidRPr="00E757C9" w:rsidRDefault="00C66032" w:rsidP="003C15D5">
            <w:pPr>
              <w:bidi/>
              <w:spacing w:after="0"/>
              <w:jc w:val="center"/>
              <w:rPr>
                <w:rFonts w:eastAsia="Times New Roman"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2143E65" w14:textId="152CB749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F802A88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1EE269D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B7BB265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7BBE3B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C44A0B9" w14:textId="777777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2A6C0DB" w14:textId="240B928B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B01A620" w14:textId="77777777" w:rsidR="00604B79" w:rsidRDefault="00604B79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4E7DAADF" w14:textId="00F9CA77" w:rsidR="004D3BA0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09D8F799" w14:textId="4BD301DA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78FAD6A4" w14:textId="1589C28A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F8E353" w14:textId="1ABFF83B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1A2A1DC" w14:textId="68EB21C7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1F7BB5A6" w14:textId="1280595B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60F0BB1E" w14:textId="29ED7541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15B81B01" w14:textId="2A1973B3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2D786FAC" w14:textId="77777777" w:rsidR="00480E3F" w:rsidRDefault="00480E3F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</w:p>
    <w:p w14:paraId="54AA8CA2" w14:textId="4610FFA8" w:rsidR="0001456B" w:rsidRDefault="004D3BA0" w:rsidP="0001456B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2</w:t>
      </w:r>
      <w:r w:rsidR="00441B97" w:rsidRPr="00441B97">
        <w:rPr>
          <w:rFonts w:cs="B Nazanin" w:hint="cs"/>
          <w:b/>
          <w:bCs/>
          <w:sz w:val="24"/>
          <w:szCs w:val="24"/>
          <w:rtl/>
        </w:rPr>
        <w:t>- معرفی طرح و ایده</w:t>
      </w:r>
      <w:r w:rsidR="00564612">
        <w:rPr>
          <w:rFonts w:cs="B Nazanin" w:hint="cs"/>
          <w:b/>
          <w:bCs/>
          <w:sz w:val="24"/>
          <w:szCs w:val="24"/>
          <w:rtl/>
        </w:rPr>
        <w:t>:</w:t>
      </w:r>
    </w:p>
    <w:p w14:paraId="2DE2175E" w14:textId="6D63B040" w:rsidR="00441B97" w:rsidRDefault="00441B97" w:rsidP="000820F0">
      <w:pPr>
        <w:pStyle w:val="Title"/>
        <w:jc w:val="left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2-1- عنوان: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 (حداکثر </w:t>
      </w:r>
      <w:r w:rsidR="000820F0">
        <w:rPr>
          <w:rFonts w:cs="B Nazanin" w:hint="cs"/>
          <w:b/>
          <w:bCs/>
          <w:sz w:val="24"/>
          <w:szCs w:val="24"/>
          <w:rtl/>
        </w:rPr>
        <w:t>3</w:t>
      </w:r>
      <w:r w:rsidR="003E7687">
        <w:rPr>
          <w:rFonts w:cs="B Nazanin" w:hint="cs"/>
          <w:b/>
          <w:bCs/>
          <w:sz w:val="24"/>
          <w:szCs w:val="24"/>
          <w:rtl/>
        </w:rPr>
        <w:t>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7103FB3D" w14:textId="77777777" w:rsidTr="001A6AD5">
        <w:tc>
          <w:tcPr>
            <w:tcW w:w="5000" w:type="pct"/>
          </w:tcPr>
          <w:p w14:paraId="0ACCE1ED" w14:textId="07E910B1" w:rsidR="00AF13AB" w:rsidRDefault="00C46A84" w:rsidP="00DA3FF9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فارسی:</w:t>
            </w:r>
            <w:r w:rsidR="00C2157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46A84" w14:paraId="41079C63" w14:textId="77777777" w:rsidTr="001A6AD5">
        <w:tc>
          <w:tcPr>
            <w:tcW w:w="5000" w:type="pct"/>
          </w:tcPr>
          <w:p w14:paraId="2CA7EBA3" w14:textId="04FC1C34" w:rsidR="00C46A84" w:rsidRDefault="00C46A84" w:rsidP="00DA3FF9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/>
                <w:b/>
                <w:bCs/>
                <w:sz w:val="24"/>
                <w:szCs w:val="24"/>
                <w:lang w:bidi="fa-IR"/>
              </w:rPr>
              <w:t>English:</w:t>
            </w:r>
            <w:r w:rsidR="00C2157F" w:rsidRPr="00F0617B">
              <w:rPr>
                <w:rFonts w:asciiTheme="majorBidi" w:eastAsiaTheme="minorHAnsi" w:hAnsiTheme="majorBidi"/>
                <w:color w:val="000000" w:themeColor="text1"/>
                <w:sz w:val="28"/>
              </w:rPr>
              <w:t xml:space="preserve"> </w:t>
            </w:r>
          </w:p>
        </w:tc>
      </w:tr>
    </w:tbl>
    <w:p w14:paraId="5C076970" w14:textId="03593A4A" w:rsidR="00441B97" w:rsidRDefault="00441B97" w:rsidP="00B20F16">
      <w:pPr>
        <w:pStyle w:val="Title"/>
        <w:spacing w:before="12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2-2- ضرورت اجرای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یده</w:t>
      </w:r>
      <w:r w:rsidR="009F6CB3">
        <w:rPr>
          <w:rFonts w:cs="B Nazanin" w:hint="cs"/>
          <w:b/>
          <w:bCs/>
          <w:sz w:val="24"/>
          <w:szCs w:val="24"/>
          <w:rtl/>
          <w:lang w:bidi="fa-IR"/>
        </w:rPr>
        <w:t xml:space="preserve"> و سابقه ی آن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480E3F" w:rsidRPr="00480E3F">
        <w:rPr>
          <w:rFonts w:cs="B Nazanin" w:hint="cs"/>
          <w:b/>
          <w:bCs/>
          <w:szCs w:val="20"/>
          <w:rtl/>
          <w:lang w:bidi="fa-IR"/>
        </w:rPr>
        <w:t xml:space="preserve">(با تاکید بر ذکر </w:t>
      </w:r>
      <w:r w:rsidR="00480E3F" w:rsidRPr="00480E3F">
        <w:rPr>
          <w:rFonts w:cs="B Nazanin" w:hint="cs"/>
          <w:b/>
          <w:bCs/>
          <w:szCs w:val="20"/>
          <w:u w:val="single"/>
          <w:rtl/>
          <w:lang w:bidi="fa-IR"/>
        </w:rPr>
        <w:t>مشکل فعلی کشور</w:t>
      </w:r>
      <w:r w:rsidR="00480E3F">
        <w:rPr>
          <w:rFonts w:cs="B Nazanin" w:hint="cs"/>
          <w:b/>
          <w:bCs/>
          <w:szCs w:val="20"/>
          <w:u w:val="single"/>
          <w:rtl/>
          <w:lang w:bidi="fa-IR"/>
        </w:rPr>
        <w:t>، صنعت و...</w:t>
      </w:r>
      <w:r w:rsidR="00480E3F" w:rsidRPr="00480E3F">
        <w:rPr>
          <w:rFonts w:cs="B Nazanin" w:hint="cs"/>
          <w:b/>
          <w:bCs/>
          <w:szCs w:val="20"/>
          <w:rtl/>
          <w:lang w:bidi="fa-IR"/>
        </w:rPr>
        <w:t>)</w:t>
      </w:r>
      <w:r w:rsidRPr="00480E3F">
        <w:rPr>
          <w:rFonts w:cs="B Nazanin" w:hint="cs"/>
          <w:b/>
          <w:bCs/>
          <w:szCs w:val="20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81342">
        <w:rPr>
          <w:rFonts w:cs="B Nazanin" w:hint="cs"/>
          <w:b/>
          <w:bCs/>
          <w:sz w:val="24"/>
          <w:szCs w:val="24"/>
          <w:rtl/>
        </w:rPr>
        <w:t>5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1B97" w14:paraId="5A75CF41" w14:textId="77777777" w:rsidTr="001A6AD5">
        <w:tc>
          <w:tcPr>
            <w:tcW w:w="5000" w:type="pct"/>
          </w:tcPr>
          <w:p w14:paraId="6A18016A" w14:textId="3F9DAEEA" w:rsidR="00AF13AB" w:rsidRDefault="00AF13AB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E91DC55" w14:textId="77777777" w:rsidR="00C2157F" w:rsidRPr="00F27E1F" w:rsidRDefault="00C2157F" w:rsidP="00C2157F">
            <w:pPr>
              <w:pStyle w:val="Title"/>
              <w:jc w:val="left"/>
              <w:rPr>
                <w:rFonts w:asciiTheme="minorBidi" w:hAnsiTheme="minorBidi" w:cs="B Lotus" w:hint="cs"/>
                <w:sz w:val="24"/>
                <w:szCs w:val="24"/>
                <w:rtl/>
                <w:lang w:bidi="fa-IR"/>
              </w:rPr>
            </w:pPr>
          </w:p>
          <w:p w14:paraId="1CBE9D52" w14:textId="77777777" w:rsidR="00C2157F" w:rsidRPr="00F27E1F" w:rsidRDefault="00C2157F" w:rsidP="00C2157F">
            <w:pPr>
              <w:pStyle w:val="Title"/>
              <w:jc w:val="left"/>
              <w:rPr>
                <w:rFonts w:asciiTheme="minorBidi" w:hAnsiTheme="minorBidi" w:cs="B Lotus"/>
                <w:sz w:val="24"/>
                <w:szCs w:val="24"/>
                <w:rtl/>
                <w:lang w:bidi="fa-IR"/>
              </w:rPr>
            </w:pPr>
          </w:p>
          <w:p w14:paraId="4D07E58D" w14:textId="77777777" w:rsidR="006F2BF3" w:rsidRDefault="006F2BF3" w:rsidP="00C2157F">
            <w:pPr>
              <w:pStyle w:val="Title"/>
              <w:bidi w:val="0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548B6E" w14:textId="4092710D" w:rsidR="00E81A53" w:rsidRDefault="00E81A5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49CD7B6" w14:textId="20F79309" w:rsidR="00441B97" w:rsidRDefault="00AF13A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3-2- نوآوری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یده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 و نتایج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 xml:space="preserve">آتی </w:t>
      </w:r>
      <w:r w:rsidR="008124B0">
        <w:rPr>
          <w:rFonts w:cs="B Nazanin" w:hint="cs"/>
          <w:b/>
          <w:bCs/>
          <w:sz w:val="24"/>
          <w:szCs w:val="24"/>
          <w:rtl/>
          <w:lang w:bidi="fa-IR"/>
        </w:rPr>
        <w:t xml:space="preserve">حاصل از </w:t>
      </w:r>
      <w:r w:rsidR="00480E3F">
        <w:rPr>
          <w:rFonts w:cs="B Nazanin" w:hint="cs"/>
          <w:b/>
          <w:bCs/>
          <w:sz w:val="24"/>
          <w:szCs w:val="24"/>
          <w:rtl/>
          <w:lang w:bidi="fa-IR"/>
        </w:rPr>
        <w:t>اجرای آن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E5D2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E5D25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743848">
        <w:rPr>
          <w:rFonts w:cs="B Nazanin" w:hint="cs"/>
          <w:b/>
          <w:bCs/>
          <w:sz w:val="24"/>
          <w:szCs w:val="24"/>
          <w:rtl/>
        </w:rPr>
        <w:t>500 کلمه</w:t>
      </w:r>
      <w:r w:rsidR="006E5D25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F13AB" w14:paraId="49836738" w14:textId="77777777" w:rsidTr="001A6AD5">
        <w:tc>
          <w:tcPr>
            <w:tcW w:w="5000" w:type="pct"/>
          </w:tcPr>
          <w:p w14:paraId="2A3EF994" w14:textId="77777777" w:rsidR="00E81A53" w:rsidRDefault="00E81A5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DEC048" w14:textId="6448F46D" w:rsidR="006F2BF3" w:rsidRDefault="006F2BF3" w:rsidP="00441B97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11B99BF" w14:textId="247ABD8F" w:rsidR="00AF13AB" w:rsidRDefault="00AF13A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4-2-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ویژگ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 های محصول یا </w:t>
      </w:r>
      <w:r w:rsidRPr="00AF13AB">
        <w:rPr>
          <w:rFonts w:cs="B Nazanin" w:hint="cs"/>
          <w:b/>
          <w:bCs/>
          <w:sz w:val="24"/>
          <w:szCs w:val="24"/>
          <w:rtl/>
          <w:lang w:bidi="fa-IR"/>
        </w:rPr>
        <w:t>خدمات نهایی</w:t>
      </w:r>
      <w:r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AF736C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AF736C">
        <w:rPr>
          <w:rFonts w:cs="B Nazanin" w:hint="cs"/>
          <w:b/>
          <w:bCs/>
          <w:sz w:val="24"/>
          <w:szCs w:val="24"/>
          <w:rtl/>
        </w:rPr>
        <w:t xml:space="preserve">(حداکثر </w:t>
      </w:r>
      <w:r w:rsidR="001C5ECA">
        <w:rPr>
          <w:rFonts w:cs="B Nazanin" w:hint="cs"/>
          <w:b/>
          <w:bCs/>
          <w:sz w:val="24"/>
          <w:szCs w:val="24"/>
          <w:rtl/>
        </w:rPr>
        <w:t>300</w:t>
      </w:r>
      <w:r w:rsidR="00743848">
        <w:rPr>
          <w:rFonts w:cs="B Nazanin" w:hint="cs"/>
          <w:b/>
          <w:bCs/>
          <w:sz w:val="24"/>
          <w:szCs w:val="24"/>
          <w:rtl/>
        </w:rPr>
        <w:t xml:space="preserve"> کلمه</w:t>
      </w:r>
      <w:r w:rsidR="00AF736C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479AC" w:rsidRPr="005479AC" w14:paraId="2EC8C881" w14:textId="77777777" w:rsidTr="001A6AD5">
        <w:tc>
          <w:tcPr>
            <w:tcW w:w="5000" w:type="pct"/>
          </w:tcPr>
          <w:p w14:paraId="424D692D" w14:textId="36457E8C" w:rsidR="00AF13AB" w:rsidRPr="005479AC" w:rsidRDefault="00AF13AB" w:rsidP="00071F61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5A8C2C98" w14:textId="63DBFC77" w:rsidR="00F501F7" w:rsidRDefault="00A34E5B" w:rsidP="00B20F16">
      <w:pPr>
        <w:pStyle w:val="Title"/>
        <w:spacing w:before="240"/>
        <w:jc w:val="left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5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>-</w:t>
      </w:r>
      <w:r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- 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روش اجرا</w:t>
      </w:r>
      <w:r w:rsidR="00F501F7" w:rsidRPr="00F501F7">
        <w:rPr>
          <w:rFonts w:cs="B Nazanin" w:hint="cs"/>
          <w:b/>
          <w:bCs/>
          <w:sz w:val="24"/>
          <w:szCs w:val="24"/>
          <w:rtl/>
          <w:lang w:bidi="fa-IR"/>
        </w:rPr>
        <w:t>یی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 xml:space="preserve"> طرح</w:t>
      </w:r>
      <w:r w:rsidR="00F501F7">
        <w:rPr>
          <w:rFonts w:cs="B Nazanin" w:hint="cs"/>
          <w:b/>
          <w:bCs/>
          <w:sz w:val="24"/>
          <w:szCs w:val="24"/>
          <w:rtl/>
          <w:lang w:bidi="fa-IR"/>
        </w:rPr>
        <w:t xml:space="preserve"> (حداکثر 500 کلمه)</w:t>
      </w:r>
      <w:r w:rsidR="00F501F7" w:rsidRPr="00F501F7">
        <w:rPr>
          <w:rFonts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01F7" w14:paraId="6CE486C4" w14:textId="77777777" w:rsidTr="00F501F7">
        <w:tc>
          <w:tcPr>
            <w:tcW w:w="9016" w:type="dxa"/>
          </w:tcPr>
          <w:p w14:paraId="6424B26B" w14:textId="77777777" w:rsidR="00C2157F" w:rsidRDefault="00C2157F" w:rsidP="00C2157F">
            <w:pPr>
              <w:pStyle w:val="Title"/>
              <w:jc w:val="left"/>
              <w:rPr>
                <w:rFonts w:asciiTheme="minorBidi" w:hAnsiTheme="minorBidi" w:cs="B Lotus"/>
                <w:sz w:val="24"/>
                <w:szCs w:val="24"/>
                <w:lang w:bidi="fa-IR"/>
              </w:rPr>
            </w:pPr>
          </w:p>
          <w:p w14:paraId="6BB967AC" w14:textId="4706C377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859654" w14:textId="77777777" w:rsidR="00E81A53" w:rsidRDefault="00E81A53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331144C" w14:textId="316F2E08" w:rsidR="00F501F7" w:rsidRDefault="00F501F7" w:rsidP="00743848">
            <w:pPr>
              <w:pStyle w:val="Title"/>
              <w:jc w:val="left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0010854" w14:textId="0A276C3A" w:rsidR="00DC694D" w:rsidRDefault="00DC694D" w:rsidP="00441B97">
      <w:pPr>
        <w:pStyle w:val="Title"/>
        <w:jc w:val="left"/>
        <w:rPr>
          <w:rFonts w:cs="B Nazanin"/>
          <w:b/>
          <w:bCs/>
          <w:sz w:val="24"/>
          <w:szCs w:val="24"/>
          <w:rtl/>
          <w:lang w:bidi="fa-IR"/>
        </w:rPr>
      </w:pPr>
    </w:p>
    <w:p w14:paraId="356DD901" w14:textId="05188882" w:rsidR="00A34E5B" w:rsidRDefault="00E02AE3" w:rsidP="00B20F16">
      <w:pPr>
        <w:spacing w:after="0"/>
        <w:jc w:val="right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6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>مشتر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ن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اصل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محصول 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ا</w:t>
      </w:r>
      <w:r w:rsidR="00A34E5B" w:rsidRPr="00A34E5B"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  <w:t xml:space="preserve"> خدمات خود را مشخص نما</w:t>
      </w:r>
      <w:r w:rsidR="00A34E5B" w:rsidRP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یی</w:t>
      </w:r>
      <w:r w:rsidR="00A34E5B" w:rsidRPr="00A34E5B">
        <w:rPr>
          <w:rFonts w:ascii="Times New Roman" w:eastAsia="Times New Roman" w:hAnsi="Times New Roman" w:cs="B Nazanin" w:hint="eastAsia"/>
          <w:b/>
          <w:bCs/>
          <w:sz w:val="24"/>
          <w:szCs w:val="24"/>
          <w:rtl/>
          <w:lang w:val="en-US" w:bidi="fa-IR"/>
        </w:rPr>
        <w:t>د</w:t>
      </w:r>
      <w:r w:rsidR="00A34E5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؟ </w:t>
      </w:r>
      <w:r w:rsidR="00A34E5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2342" w14:paraId="70BA969B" w14:textId="77777777" w:rsidTr="00F62342">
        <w:tc>
          <w:tcPr>
            <w:tcW w:w="9016" w:type="dxa"/>
          </w:tcPr>
          <w:p w14:paraId="34860822" w14:textId="51ACB4D3" w:rsidR="00F62342" w:rsidRPr="00C2157F" w:rsidRDefault="00F62342" w:rsidP="006F2BF3">
            <w:pPr>
              <w:bidi/>
              <w:rPr>
                <w:rFonts w:asciiTheme="minorBidi" w:eastAsia="Times New Roman" w:hAnsiTheme="minorBidi" w:cs="B Lotus"/>
                <w:sz w:val="24"/>
                <w:szCs w:val="24"/>
                <w:rtl/>
                <w:lang w:bidi="fa-IR"/>
              </w:rPr>
            </w:pPr>
          </w:p>
          <w:p w14:paraId="33EB9B89" w14:textId="14F2C8CF" w:rsidR="00F62342" w:rsidRPr="00C2157F" w:rsidRDefault="00F62342" w:rsidP="00DA3FF9">
            <w:pPr>
              <w:bidi/>
              <w:rPr>
                <w:rFonts w:asciiTheme="minorBidi" w:eastAsia="Times New Roman" w:hAnsiTheme="minorBidi" w:cs="B Lotus"/>
                <w:sz w:val="24"/>
                <w:szCs w:val="24"/>
                <w:rtl/>
                <w:lang w:bidi="fa-IR"/>
              </w:rPr>
            </w:pPr>
          </w:p>
        </w:tc>
      </w:tr>
    </w:tbl>
    <w:p w14:paraId="1084BE61" w14:textId="795EE531" w:rsidR="009D579B" w:rsidRPr="009D579B" w:rsidRDefault="00E02AE3" w:rsidP="00B20F16">
      <w:pPr>
        <w:bidi/>
        <w:spacing w:before="240" w:after="0" w:line="240" w:lineRule="auto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val="en-US" w:bidi="fa-IR"/>
        </w:rPr>
      </w:pP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7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-</w:t>
      </w:r>
      <w:r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2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- </w:t>
      </w:r>
      <w:r w:rsidR="009D579B" w:rsidRP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>در صورت داشتن مشابه داخلی یا خارجی، تفاوت مزیت و قابلیت های ویژه ایده خود را بیان کنید.</w:t>
      </w:r>
      <w:r w:rsidR="009D579B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val="en-US" w:bidi="fa-IR"/>
        </w:rPr>
        <w:t xml:space="preserve"> </w:t>
      </w:r>
      <w:r w:rsidR="009D579B">
        <w:rPr>
          <w:rFonts w:cs="B Nazanin" w:hint="cs"/>
          <w:b/>
          <w:bCs/>
          <w:sz w:val="24"/>
          <w:szCs w:val="24"/>
          <w:rtl/>
        </w:rPr>
        <w:t>(حداکثر 250 کلمه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579B" w14:paraId="15A39913" w14:textId="77777777" w:rsidTr="009D579B">
        <w:tc>
          <w:tcPr>
            <w:tcW w:w="9016" w:type="dxa"/>
          </w:tcPr>
          <w:p w14:paraId="2B0E2D9F" w14:textId="77777777" w:rsidR="009D579B" w:rsidRDefault="009D579B" w:rsidP="009D579B">
            <w:pPr>
              <w:bidi/>
              <w:rPr>
                <w:rtl/>
                <w:lang w:bidi="fa-IR"/>
              </w:rPr>
            </w:pPr>
          </w:p>
          <w:p w14:paraId="3FA4C8F5" w14:textId="12076C3B" w:rsidR="009D579B" w:rsidRDefault="00DA3FF9" w:rsidP="00DA3FF9">
            <w:pPr>
              <w:tabs>
                <w:tab w:val="left" w:pos="2830"/>
              </w:tabs>
              <w:bidi/>
              <w:rPr>
                <w:rtl/>
                <w:lang w:bidi="fa-IR"/>
              </w:rPr>
            </w:pPr>
            <w:r>
              <w:rPr>
                <w:rtl/>
                <w:lang w:bidi="fa-IR"/>
              </w:rPr>
              <w:tab/>
            </w:r>
          </w:p>
          <w:p w14:paraId="01B4F18F" w14:textId="59F8FA3C" w:rsidR="009D579B" w:rsidRDefault="009D579B" w:rsidP="009D579B">
            <w:pPr>
              <w:bidi/>
              <w:rPr>
                <w:rtl/>
                <w:lang w:bidi="fa-IR"/>
              </w:rPr>
            </w:pPr>
          </w:p>
        </w:tc>
      </w:tr>
    </w:tbl>
    <w:p w14:paraId="76F70A30" w14:textId="77777777" w:rsidR="006F2BF3" w:rsidRPr="000A1EBB" w:rsidRDefault="006F2BF3" w:rsidP="006F2BF3">
      <w:pPr>
        <w:pStyle w:val="EndnoteText"/>
        <w:bidi/>
        <w:rPr>
          <w:rFonts w:cs="B Nazanin"/>
          <w:b/>
          <w:bCs/>
          <w:sz w:val="24"/>
          <w:szCs w:val="24"/>
          <w:rtl/>
          <w:lang w:bidi="fa-IR"/>
        </w:rPr>
      </w:pPr>
      <w:bookmarkStart w:id="1" w:name="_GoBack"/>
      <w:bookmarkEnd w:id="1"/>
      <w:r>
        <w:rPr>
          <w:rFonts w:cs="B Nazanin" w:hint="cs"/>
          <w:b/>
          <w:bCs/>
          <w:sz w:val="24"/>
          <w:szCs w:val="24"/>
          <w:rtl/>
          <w:lang w:bidi="fa-IR"/>
        </w:rPr>
        <w:t>3-</w:t>
      </w:r>
      <w:r w:rsidRPr="000A1EBB">
        <w:rPr>
          <w:rFonts w:cs="B Nazanin"/>
          <w:b/>
          <w:bCs/>
          <w:sz w:val="24"/>
          <w:szCs w:val="24"/>
        </w:rPr>
        <w:t xml:space="preserve"> </w:t>
      </w:r>
      <w:r w:rsidRPr="000A1EBB">
        <w:rPr>
          <w:rFonts w:cs="B Nazanin" w:hint="cs"/>
          <w:b/>
          <w:bCs/>
          <w:sz w:val="24"/>
          <w:szCs w:val="24"/>
          <w:rtl/>
          <w:lang w:bidi="fa-IR"/>
        </w:rPr>
        <w:t>ارتباط با مرکز رشد:</w:t>
      </w:r>
    </w:p>
    <w:p w14:paraId="7E4EBF55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آدرس:</w:t>
      </w:r>
      <w:r>
        <w:rPr>
          <w:rFonts w:cs="B Nazanin" w:hint="cs"/>
          <w:sz w:val="24"/>
          <w:szCs w:val="24"/>
          <w:rtl/>
          <w:lang w:bidi="fa-IR"/>
        </w:rPr>
        <w:t xml:space="preserve"> اصفهان، کاشان، میدان شورا، مرکز رشد و نوآوری سلامت.</w:t>
      </w:r>
    </w:p>
    <w:p w14:paraId="2E0F0F4C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تلفن:</w:t>
      </w:r>
      <w:r>
        <w:rPr>
          <w:rFonts w:cs="B Nazanin" w:hint="cs"/>
          <w:sz w:val="24"/>
          <w:szCs w:val="24"/>
          <w:rtl/>
          <w:lang w:bidi="fa-IR"/>
        </w:rPr>
        <w:t xml:space="preserve"> 03155589382</w:t>
      </w:r>
    </w:p>
    <w:p w14:paraId="12CAB459" w14:textId="77777777" w:rsidR="006F2BF3" w:rsidRPr="000A1EBB" w:rsidRDefault="006F2BF3" w:rsidP="006F2BF3">
      <w:pPr>
        <w:pStyle w:val="EndnoteText"/>
        <w:bidi/>
        <w:rPr>
          <w:rFonts w:cs="B Nazanin"/>
          <w:sz w:val="24"/>
          <w:szCs w:val="24"/>
          <w:rtl/>
          <w:lang w:val="en-US" w:bidi="fa-IR"/>
        </w:rPr>
      </w:pPr>
      <w:r w:rsidRPr="000A1EBB">
        <w:rPr>
          <w:rFonts w:cs="B Nazanin" w:hint="cs"/>
          <w:sz w:val="24"/>
          <w:szCs w:val="24"/>
          <w:rtl/>
          <w:lang w:bidi="fa-IR"/>
        </w:rPr>
        <w:t>ایمیل: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A1EBB">
        <w:rPr>
          <w:rFonts w:asciiTheme="majorBidi" w:hAnsiTheme="majorBidi" w:cstheme="majorBidi"/>
          <w:sz w:val="24"/>
          <w:szCs w:val="24"/>
          <w:lang w:val="en-US" w:bidi="fa-IR"/>
        </w:rPr>
        <w:t>roshd@</w:t>
      </w:r>
      <w:r>
        <w:rPr>
          <w:rFonts w:asciiTheme="majorBidi" w:hAnsiTheme="majorBidi" w:cstheme="majorBidi"/>
          <w:sz w:val="24"/>
          <w:szCs w:val="24"/>
          <w:lang w:val="en-US" w:bidi="fa-IR"/>
        </w:rPr>
        <w:t>kaums.ac.ir</w:t>
      </w:r>
    </w:p>
    <w:p w14:paraId="7B5298E5" w14:textId="77777777" w:rsidR="00B20F16" w:rsidRPr="00B20F16" w:rsidRDefault="00B20F16" w:rsidP="00B20F16">
      <w:pPr>
        <w:tabs>
          <w:tab w:val="left" w:pos="5850"/>
        </w:tabs>
        <w:rPr>
          <w:lang w:val="en-US" w:bidi="fa-IR"/>
        </w:rPr>
      </w:pPr>
    </w:p>
    <w:sectPr w:rsidR="00B20F16" w:rsidRPr="00B20F16" w:rsidSect="00F831D9">
      <w:footerReference w:type="default" r:id="rId11"/>
      <w:pgSz w:w="11906" w:h="16838" w:code="9"/>
      <w:pgMar w:top="1134" w:right="1440" w:bottom="1134" w:left="1440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11EFD" w14:textId="77777777" w:rsidR="00D21154" w:rsidRDefault="00D21154" w:rsidP="004A6E1E">
      <w:pPr>
        <w:spacing w:after="0" w:line="240" w:lineRule="auto"/>
      </w:pPr>
      <w:r>
        <w:separator/>
      </w:r>
    </w:p>
  </w:endnote>
  <w:endnote w:type="continuationSeparator" w:id="0">
    <w:p w14:paraId="6A06BA17" w14:textId="77777777" w:rsidR="00D21154" w:rsidRDefault="00D21154" w:rsidP="004A6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Homa"/>
        <w:rtl/>
      </w:rPr>
      <w:id w:val="-364908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DC5F8" w14:textId="4BF75338" w:rsidR="00C55299" w:rsidRPr="00BC0086" w:rsidRDefault="0018729F" w:rsidP="00BC0A9B">
        <w:pPr>
          <w:pStyle w:val="Footer"/>
          <w:bidi/>
          <w:jc w:val="center"/>
          <w:rPr>
            <w:rFonts w:cs="B Homa"/>
          </w:rPr>
        </w:pPr>
        <w:r w:rsidRPr="00BC0086">
          <w:rPr>
            <w:rFonts w:cs="B Homa"/>
          </w:rPr>
          <w:fldChar w:fldCharType="begin"/>
        </w:r>
        <w:r w:rsidR="00C55299" w:rsidRPr="00BC0086">
          <w:rPr>
            <w:rFonts w:cs="B Homa"/>
          </w:rPr>
          <w:instrText xml:space="preserve"> PAGE   \* MERGEFORMAT </w:instrText>
        </w:r>
        <w:r w:rsidRPr="00BC0086">
          <w:rPr>
            <w:rFonts w:cs="B Homa"/>
          </w:rPr>
          <w:fldChar w:fldCharType="separate"/>
        </w:r>
        <w:r w:rsidR="00DA3FF9">
          <w:rPr>
            <w:rFonts w:cs="B Homa"/>
            <w:noProof/>
            <w:rtl/>
          </w:rPr>
          <w:t>3</w:t>
        </w:r>
        <w:r w:rsidRPr="00BC0086">
          <w:rPr>
            <w:rFonts w:cs="B Homa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BB553" w14:textId="77777777" w:rsidR="00D21154" w:rsidRDefault="00D21154" w:rsidP="004A6E1E">
      <w:pPr>
        <w:spacing w:after="0" w:line="240" w:lineRule="auto"/>
      </w:pPr>
      <w:r>
        <w:separator/>
      </w:r>
    </w:p>
  </w:footnote>
  <w:footnote w:type="continuationSeparator" w:id="0">
    <w:p w14:paraId="64D8D725" w14:textId="77777777" w:rsidR="00D21154" w:rsidRDefault="00D21154" w:rsidP="004A6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1556"/>
    <w:multiLevelType w:val="hybridMultilevel"/>
    <w:tmpl w:val="C3AEA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20CF3"/>
    <w:multiLevelType w:val="hybridMultilevel"/>
    <w:tmpl w:val="8D3472C2"/>
    <w:lvl w:ilvl="0" w:tplc="2E225306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44B7"/>
    <w:multiLevelType w:val="hybridMultilevel"/>
    <w:tmpl w:val="65586D98"/>
    <w:lvl w:ilvl="0" w:tplc="D9D425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523F5"/>
    <w:multiLevelType w:val="hybridMultilevel"/>
    <w:tmpl w:val="2368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17D05"/>
    <w:multiLevelType w:val="hybridMultilevel"/>
    <w:tmpl w:val="72247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77874"/>
    <w:multiLevelType w:val="hybridMultilevel"/>
    <w:tmpl w:val="A5B0D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3074A"/>
    <w:multiLevelType w:val="hybridMultilevel"/>
    <w:tmpl w:val="A9B2B322"/>
    <w:lvl w:ilvl="0" w:tplc="04090001">
      <w:start w:val="1"/>
      <w:numFmt w:val="bullet"/>
      <w:lvlText w:val=""/>
      <w:lvlJc w:val="left"/>
      <w:pPr>
        <w:ind w:left="2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0" w:hanging="360"/>
      </w:pPr>
      <w:rPr>
        <w:rFonts w:ascii="Wingdings" w:hAnsi="Wingdings" w:hint="default"/>
      </w:rPr>
    </w:lvl>
  </w:abstractNum>
  <w:abstractNum w:abstractNumId="7" w15:restartNumberingAfterBreak="0">
    <w:nsid w:val="242D7C33"/>
    <w:multiLevelType w:val="hybridMultilevel"/>
    <w:tmpl w:val="265CF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457108"/>
    <w:multiLevelType w:val="hybridMultilevel"/>
    <w:tmpl w:val="F46EB1D4"/>
    <w:lvl w:ilvl="0" w:tplc="D3E8FB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C7C16"/>
    <w:multiLevelType w:val="hybridMultilevel"/>
    <w:tmpl w:val="46DA75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4066C"/>
    <w:multiLevelType w:val="hybridMultilevel"/>
    <w:tmpl w:val="30E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448D3"/>
    <w:multiLevelType w:val="hybridMultilevel"/>
    <w:tmpl w:val="165E69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C0359D"/>
    <w:multiLevelType w:val="hybridMultilevel"/>
    <w:tmpl w:val="EBB2AB44"/>
    <w:lvl w:ilvl="0" w:tplc="04090001">
      <w:start w:val="1"/>
      <w:numFmt w:val="bullet"/>
      <w:lvlText w:val=""/>
      <w:lvlJc w:val="left"/>
      <w:pPr>
        <w:ind w:left="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5" w:hanging="360"/>
      </w:pPr>
      <w:rPr>
        <w:rFonts w:ascii="Wingdings" w:hAnsi="Wingdings" w:hint="default"/>
      </w:rPr>
    </w:lvl>
  </w:abstractNum>
  <w:abstractNum w:abstractNumId="13" w15:restartNumberingAfterBreak="0">
    <w:nsid w:val="2D170BC0"/>
    <w:multiLevelType w:val="hybridMultilevel"/>
    <w:tmpl w:val="72A6EEF4"/>
    <w:lvl w:ilvl="0" w:tplc="281656E8">
      <w:start w:val="5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Lotu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F46D44"/>
    <w:multiLevelType w:val="multilevel"/>
    <w:tmpl w:val="551C6D00"/>
    <w:lvl w:ilvl="0">
      <w:start w:val="2"/>
      <w:numFmt w:val="decimal"/>
      <w:lvlText w:val="%1-"/>
      <w:lvlJc w:val="left"/>
      <w:pPr>
        <w:ind w:left="500" w:hanging="500"/>
      </w:pPr>
      <w:rPr>
        <w:rFonts w:hint="default"/>
      </w:rPr>
    </w:lvl>
    <w:lvl w:ilvl="1">
      <w:start w:val="8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7C2569C"/>
    <w:multiLevelType w:val="hybridMultilevel"/>
    <w:tmpl w:val="D10C37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89368A"/>
    <w:multiLevelType w:val="hybridMultilevel"/>
    <w:tmpl w:val="6C266F70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5725FBA"/>
    <w:multiLevelType w:val="hybridMultilevel"/>
    <w:tmpl w:val="72D019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7BA6ED4"/>
    <w:multiLevelType w:val="hybridMultilevel"/>
    <w:tmpl w:val="7F4C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6F5D9A"/>
    <w:multiLevelType w:val="multilevel"/>
    <w:tmpl w:val="38A21A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0811C9D"/>
    <w:multiLevelType w:val="hybridMultilevel"/>
    <w:tmpl w:val="B756D6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420E0"/>
    <w:multiLevelType w:val="singleLevel"/>
    <w:tmpl w:val="5EAC6BC0"/>
    <w:lvl w:ilvl="0">
      <w:start w:val="1"/>
      <w:numFmt w:val="decimal"/>
      <w:lvlText w:val="%1-"/>
      <w:lvlJc w:val="center"/>
      <w:pPr>
        <w:tabs>
          <w:tab w:val="num" w:pos="417"/>
        </w:tabs>
      </w:pPr>
      <w:rPr>
        <w:rFonts w:cs="Traffic" w:hint="default"/>
        <w:bCs w:val="0"/>
        <w:iCs w:val="0"/>
        <w:szCs w:val="20"/>
      </w:rPr>
    </w:lvl>
  </w:abstractNum>
  <w:abstractNum w:abstractNumId="22" w15:restartNumberingAfterBreak="0">
    <w:nsid w:val="609C79F5"/>
    <w:multiLevelType w:val="hybridMultilevel"/>
    <w:tmpl w:val="65586D98"/>
    <w:lvl w:ilvl="0" w:tplc="D9D425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E586F"/>
    <w:multiLevelType w:val="hybridMultilevel"/>
    <w:tmpl w:val="CEA6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47D4D"/>
    <w:multiLevelType w:val="multilevel"/>
    <w:tmpl w:val="AAF03190"/>
    <w:lvl w:ilvl="0">
      <w:start w:val="1"/>
      <w:numFmt w:val="decimal"/>
      <w:lvlText w:val="%1-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B6F4479"/>
    <w:multiLevelType w:val="hybridMultilevel"/>
    <w:tmpl w:val="C51A173A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B47BB"/>
    <w:multiLevelType w:val="hybridMultilevel"/>
    <w:tmpl w:val="615EEF90"/>
    <w:lvl w:ilvl="0" w:tplc="4CDA9F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612DB4"/>
    <w:multiLevelType w:val="hybridMultilevel"/>
    <w:tmpl w:val="1BC010F6"/>
    <w:lvl w:ilvl="0" w:tplc="7F4AC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746501"/>
    <w:multiLevelType w:val="hybridMultilevel"/>
    <w:tmpl w:val="5082DA74"/>
    <w:lvl w:ilvl="0" w:tplc="1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9827A7"/>
    <w:multiLevelType w:val="hybridMultilevel"/>
    <w:tmpl w:val="C4D81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2276BA"/>
    <w:multiLevelType w:val="hybridMultilevel"/>
    <w:tmpl w:val="0A54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20EC6"/>
    <w:multiLevelType w:val="hybridMultilevel"/>
    <w:tmpl w:val="E4C8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0D7EF5"/>
    <w:multiLevelType w:val="hybridMultilevel"/>
    <w:tmpl w:val="C0F4D6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0"/>
  </w:num>
  <w:num w:numId="3">
    <w:abstractNumId w:val="21"/>
  </w:num>
  <w:num w:numId="4">
    <w:abstractNumId w:val="16"/>
  </w:num>
  <w:num w:numId="5">
    <w:abstractNumId w:val="15"/>
  </w:num>
  <w:num w:numId="6">
    <w:abstractNumId w:val="18"/>
  </w:num>
  <w:num w:numId="7">
    <w:abstractNumId w:val="31"/>
  </w:num>
  <w:num w:numId="8">
    <w:abstractNumId w:val="1"/>
  </w:num>
  <w:num w:numId="9">
    <w:abstractNumId w:val="26"/>
  </w:num>
  <w:num w:numId="10">
    <w:abstractNumId w:val="8"/>
  </w:num>
  <w:num w:numId="11">
    <w:abstractNumId w:val="13"/>
  </w:num>
  <w:num w:numId="12">
    <w:abstractNumId w:val="10"/>
  </w:num>
  <w:num w:numId="13">
    <w:abstractNumId w:val="3"/>
  </w:num>
  <w:num w:numId="14">
    <w:abstractNumId w:val="0"/>
  </w:num>
  <w:num w:numId="15">
    <w:abstractNumId w:val="4"/>
  </w:num>
  <w:num w:numId="16">
    <w:abstractNumId w:val="17"/>
  </w:num>
  <w:num w:numId="17">
    <w:abstractNumId w:val="29"/>
  </w:num>
  <w:num w:numId="18">
    <w:abstractNumId w:val="9"/>
  </w:num>
  <w:num w:numId="19">
    <w:abstractNumId w:val="11"/>
  </w:num>
  <w:num w:numId="20">
    <w:abstractNumId w:val="7"/>
  </w:num>
  <w:num w:numId="21">
    <w:abstractNumId w:val="30"/>
  </w:num>
  <w:num w:numId="22">
    <w:abstractNumId w:val="5"/>
  </w:num>
  <w:num w:numId="23">
    <w:abstractNumId w:val="32"/>
  </w:num>
  <w:num w:numId="24">
    <w:abstractNumId w:val="12"/>
  </w:num>
  <w:num w:numId="25">
    <w:abstractNumId w:val="25"/>
  </w:num>
  <w:num w:numId="26">
    <w:abstractNumId w:val="23"/>
  </w:num>
  <w:num w:numId="27">
    <w:abstractNumId w:val="27"/>
  </w:num>
  <w:num w:numId="28">
    <w:abstractNumId w:val="24"/>
  </w:num>
  <w:num w:numId="29">
    <w:abstractNumId w:val="6"/>
  </w:num>
  <w:num w:numId="30">
    <w:abstractNumId w:val="19"/>
  </w:num>
  <w:num w:numId="31">
    <w:abstractNumId w:val="14"/>
  </w:num>
  <w:num w:numId="32">
    <w:abstractNumId w:val="2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tDCyNDQ1NTQxNjFS0lEKTi0uzszPAykwrAUAzHJE7CwAAAA="/>
  </w:docVars>
  <w:rsids>
    <w:rsidRoot w:val="000619CA"/>
    <w:rsid w:val="000003EF"/>
    <w:rsid w:val="00004FF3"/>
    <w:rsid w:val="00005D4B"/>
    <w:rsid w:val="0001456B"/>
    <w:rsid w:val="00017BA8"/>
    <w:rsid w:val="00024BF7"/>
    <w:rsid w:val="00026DC6"/>
    <w:rsid w:val="00034A3C"/>
    <w:rsid w:val="00047B25"/>
    <w:rsid w:val="00057551"/>
    <w:rsid w:val="0005762E"/>
    <w:rsid w:val="0005778D"/>
    <w:rsid w:val="000619CA"/>
    <w:rsid w:val="00066209"/>
    <w:rsid w:val="00071F61"/>
    <w:rsid w:val="00077317"/>
    <w:rsid w:val="000820F0"/>
    <w:rsid w:val="000827B1"/>
    <w:rsid w:val="0009382E"/>
    <w:rsid w:val="000A02BD"/>
    <w:rsid w:val="000A1EBB"/>
    <w:rsid w:val="000A69D3"/>
    <w:rsid w:val="000A6CBE"/>
    <w:rsid w:val="000B1CCA"/>
    <w:rsid w:val="000B2924"/>
    <w:rsid w:val="000B3753"/>
    <w:rsid w:val="000B7E26"/>
    <w:rsid w:val="000C3635"/>
    <w:rsid w:val="000C69B0"/>
    <w:rsid w:val="000D02A4"/>
    <w:rsid w:val="000D5170"/>
    <w:rsid w:val="000D54AA"/>
    <w:rsid w:val="000E5206"/>
    <w:rsid w:val="000F2AC5"/>
    <w:rsid w:val="001016AE"/>
    <w:rsid w:val="00104B10"/>
    <w:rsid w:val="00106DAE"/>
    <w:rsid w:val="001071DC"/>
    <w:rsid w:val="00112ECA"/>
    <w:rsid w:val="00113B7B"/>
    <w:rsid w:val="00114734"/>
    <w:rsid w:val="00115DCC"/>
    <w:rsid w:val="00116F11"/>
    <w:rsid w:val="00121319"/>
    <w:rsid w:val="0012238D"/>
    <w:rsid w:val="00145321"/>
    <w:rsid w:val="00150FEE"/>
    <w:rsid w:val="001530ED"/>
    <w:rsid w:val="00154AF0"/>
    <w:rsid w:val="0015690E"/>
    <w:rsid w:val="0015704D"/>
    <w:rsid w:val="00160F93"/>
    <w:rsid w:val="0017272D"/>
    <w:rsid w:val="00181342"/>
    <w:rsid w:val="00183875"/>
    <w:rsid w:val="00185FDA"/>
    <w:rsid w:val="00186F65"/>
    <w:rsid w:val="0018729F"/>
    <w:rsid w:val="001A1687"/>
    <w:rsid w:val="001A1C20"/>
    <w:rsid w:val="001A3F90"/>
    <w:rsid w:val="001A4353"/>
    <w:rsid w:val="001A676D"/>
    <w:rsid w:val="001A6AD5"/>
    <w:rsid w:val="001B04A2"/>
    <w:rsid w:val="001B47EF"/>
    <w:rsid w:val="001C1458"/>
    <w:rsid w:val="001C4718"/>
    <w:rsid w:val="001C5ECA"/>
    <w:rsid w:val="001D359F"/>
    <w:rsid w:val="001D3A57"/>
    <w:rsid w:val="001D4AC8"/>
    <w:rsid w:val="001E08F4"/>
    <w:rsid w:val="001E4931"/>
    <w:rsid w:val="001E4D8F"/>
    <w:rsid w:val="0020129A"/>
    <w:rsid w:val="002066F3"/>
    <w:rsid w:val="002154C7"/>
    <w:rsid w:val="00216A38"/>
    <w:rsid w:val="002329A7"/>
    <w:rsid w:val="0023353F"/>
    <w:rsid w:val="0023467C"/>
    <w:rsid w:val="002400D8"/>
    <w:rsid w:val="00241824"/>
    <w:rsid w:val="00253847"/>
    <w:rsid w:val="00254CD1"/>
    <w:rsid w:val="0027272B"/>
    <w:rsid w:val="00275373"/>
    <w:rsid w:val="0027592D"/>
    <w:rsid w:val="0028616D"/>
    <w:rsid w:val="002868B9"/>
    <w:rsid w:val="002876CA"/>
    <w:rsid w:val="0029480D"/>
    <w:rsid w:val="0029697E"/>
    <w:rsid w:val="002A19B7"/>
    <w:rsid w:val="002A2B27"/>
    <w:rsid w:val="002B2B37"/>
    <w:rsid w:val="002B3D68"/>
    <w:rsid w:val="002B70A2"/>
    <w:rsid w:val="002B7BAD"/>
    <w:rsid w:val="002C3CBC"/>
    <w:rsid w:val="002D75F2"/>
    <w:rsid w:val="002E0473"/>
    <w:rsid w:val="002F182F"/>
    <w:rsid w:val="00301CE7"/>
    <w:rsid w:val="0030221A"/>
    <w:rsid w:val="00306E03"/>
    <w:rsid w:val="003071BD"/>
    <w:rsid w:val="003169C3"/>
    <w:rsid w:val="00317107"/>
    <w:rsid w:val="00317AE7"/>
    <w:rsid w:val="00324164"/>
    <w:rsid w:val="0032468A"/>
    <w:rsid w:val="00326643"/>
    <w:rsid w:val="00327B76"/>
    <w:rsid w:val="00330AD0"/>
    <w:rsid w:val="00333A5D"/>
    <w:rsid w:val="00334AD9"/>
    <w:rsid w:val="00336D21"/>
    <w:rsid w:val="003410D7"/>
    <w:rsid w:val="00341638"/>
    <w:rsid w:val="00342CF8"/>
    <w:rsid w:val="00344ECB"/>
    <w:rsid w:val="00350519"/>
    <w:rsid w:val="00365C5B"/>
    <w:rsid w:val="003665A4"/>
    <w:rsid w:val="003678B8"/>
    <w:rsid w:val="00370383"/>
    <w:rsid w:val="003766CA"/>
    <w:rsid w:val="0038602E"/>
    <w:rsid w:val="00394F21"/>
    <w:rsid w:val="003A274D"/>
    <w:rsid w:val="003A60E2"/>
    <w:rsid w:val="003B0607"/>
    <w:rsid w:val="003B5E2C"/>
    <w:rsid w:val="003C15D5"/>
    <w:rsid w:val="003C187A"/>
    <w:rsid w:val="003C4F0E"/>
    <w:rsid w:val="003C6C0A"/>
    <w:rsid w:val="003D276B"/>
    <w:rsid w:val="003D3689"/>
    <w:rsid w:val="003D4715"/>
    <w:rsid w:val="003D775E"/>
    <w:rsid w:val="003E041F"/>
    <w:rsid w:val="003E04F6"/>
    <w:rsid w:val="003E4B62"/>
    <w:rsid w:val="003E7687"/>
    <w:rsid w:val="003F43D4"/>
    <w:rsid w:val="003F502C"/>
    <w:rsid w:val="0040163E"/>
    <w:rsid w:val="004028D7"/>
    <w:rsid w:val="00406903"/>
    <w:rsid w:val="00411EB4"/>
    <w:rsid w:val="00412EAB"/>
    <w:rsid w:val="0041300E"/>
    <w:rsid w:val="00416599"/>
    <w:rsid w:val="00421473"/>
    <w:rsid w:val="004303D9"/>
    <w:rsid w:val="00441B97"/>
    <w:rsid w:val="00446925"/>
    <w:rsid w:val="00461ED5"/>
    <w:rsid w:val="00473B62"/>
    <w:rsid w:val="00480A7F"/>
    <w:rsid w:val="00480E3F"/>
    <w:rsid w:val="00481A31"/>
    <w:rsid w:val="00485D63"/>
    <w:rsid w:val="00490984"/>
    <w:rsid w:val="0049347B"/>
    <w:rsid w:val="00493779"/>
    <w:rsid w:val="00493C60"/>
    <w:rsid w:val="004A3C5E"/>
    <w:rsid w:val="004A6E1E"/>
    <w:rsid w:val="004A7F26"/>
    <w:rsid w:val="004B0C52"/>
    <w:rsid w:val="004B144B"/>
    <w:rsid w:val="004C1296"/>
    <w:rsid w:val="004C3888"/>
    <w:rsid w:val="004C460F"/>
    <w:rsid w:val="004C71E7"/>
    <w:rsid w:val="004D3BA0"/>
    <w:rsid w:val="004D45B2"/>
    <w:rsid w:val="004D55C6"/>
    <w:rsid w:val="004D581C"/>
    <w:rsid w:val="004D7BF3"/>
    <w:rsid w:val="004E3663"/>
    <w:rsid w:val="004E5D6C"/>
    <w:rsid w:val="004E61A4"/>
    <w:rsid w:val="004E7560"/>
    <w:rsid w:val="004F7EA3"/>
    <w:rsid w:val="00502829"/>
    <w:rsid w:val="00503212"/>
    <w:rsid w:val="005033C9"/>
    <w:rsid w:val="00512ED6"/>
    <w:rsid w:val="00513688"/>
    <w:rsid w:val="00514F65"/>
    <w:rsid w:val="00526CDF"/>
    <w:rsid w:val="00526F24"/>
    <w:rsid w:val="005275FC"/>
    <w:rsid w:val="00531974"/>
    <w:rsid w:val="00531D4B"/>
    <w:rsid w:val="00537B4D"/>
    <w:rsid w:val="005404AF"/>
    <w:rsid w:val="00547522"/>
    <w:rsid w:val="005479AC"/>
    <w:rsid w:val="00564612"/>
    <w:rsid w:val="00567CFB"/>
    <w:rsid w:val="00575244"/>
    <w:rsid w:val="00575DCF"/>
    <w:rsid w:val="0057738A"/>
    <w:rsid w:val="005779D5"/>
    <w:rsid w:val="00581DC0"/>
    <w:rsid w:val="00582914"/>
    <w:rsid w:val="005918C6"/>
    <w:rsid w:val="005927B8"/>
    <w:rsid w:val="00592FAD"/>
    <w:rsid w:val="0059408C"/>
    <w:rsid w:val="005A015E"/>
    <w:rsid w:val="005A17F5"/>
    <w:rsid w:val="005A55BA"/>
    <w:rsid w:val="005C2D59"/>
    <w:rsid w:val="005C2F84"/>
    <w:rsid w:val="005C36ED"/>
    <w:rsid w:val="005D6594"/>
    <w:rsid w:val="005D7F14"/>
    <w:rsid w:val="005E7682"/>
    <w:rsid w:val="005E7E24"/>
    <w:rsid w:val="005F4849"/>
    <w:rsid w:val="00604B79"/>
    <w:rsid w:val="00604E1D"/>
    <w:rsid w:val="0060799E"/>
    <w:rsid w:val="00617F3A"/>
    <w:rsid w:val="0062321B"/>
    <w:rsid w:val="00645B2E"/>
    <w:rsid w:val="0065008F"/>
    <w:rsid w:val="00651172"/>
    <w:rsid w:val="0065495C"/>
    <w:rsid w:val="006603E8"/>
    <w:rsid w:val="00663212"/>
    <w:rsid w:val="0066598A"/>
    <w:rsid w:val="00675718"/>
    <w:rsid w:val="00676B4E"/>
    <w:rsid w:val="00676C87"/>
    <w:rsid w:val="00682493"/>
    <w:rsid w:val="00685E7E"/>
    <w:rsid w:val="006949A5"/>
    <w:rsid w:val="00696386"/>
    <w:rsid w:val="006A1D29"/>
    <w:rsid w:val="006A767D"/>
    <w:rsid w:val="006B1FF5"/>
    <w:rsid w:val="006B4588"/>
    <w:rsid w:val="006D3992"/>
    <w:rsid w:val="006D5CFE"/>
    <w:rsid w:val="006D6EC8"/>
    <w:rsid w:val="006E4FB0"/>
    <w:rsid w:val="006E5D25"/>
    <w:rsid w:val="006F2BF3"/>
    <w:rsid w:val="006F3B65"/>
    <w:rsid w:val="00705016"/>
    <w:rsid w:val="00717A77"/>
    <w:rsid w:val="0072044D"/>
    <w:rsid w:val="007204B7"/>
    <w:rsid w:val="007236CD"/>
    <w:rsid w:val="00723FF9"/>
    <w:rsid w:val="0072652E"/>
    <w:rsid w:val="007267FB"/>
    <w:rsid w:val="00727986"/>
    <w:rsid w:val="007304C9"/>
    <w:rsid w:val="007309B3"/>
    <w:rsid w:val="00743848"/>
    <w:rsid w:val="007443D9"/>
    <w:rsid w:val="007470FC"/>
    <w:rsid w:val="00747B48"/>
    <w:rsid w:val="0076032C"/>
    <w:rsid w:val="00763185"/>
    <w:rsid w:val="007637ED"/>
    <w:rsid w:val="00763927"/>
    <w:rsid w:val="00777E05"/>
    <w:rsid w:val="00783AA7"/>
    <w:rsid w:val="00784CF3"/>
    <w:rsid w:val="00785187"/>
    <w:rsid w:val="0079439A"/>
    <w:rsid w:val="007A6FBB"/>
    <w:rsid w:val="007B3B74"/>
    <w:rsid w:val="007C004D"/>
    <w:rsid w:val="007C646C"/>
    <w:rsid w:val="007C7296"/>
    <w:rsid w:val="007E439C"/>
    <w:rsid w:val="00806260"/>
    <w:rsid w:val="008124B0"/>
    <w:rsid w:val="008138E1"/>
    <w:rsid w:val="0083462E"/>
    <w:rsid w:val="008413E1"/>
    <w:rsid w:val="00842C7C"/>
    <w:rsid w:val="0084417F"/>
    <w:rsid w:val="00844298"/>
    <w:rsid w:val="0084670B"/>
    <w:rsid w:val="008559C8"/>
    <w:rsid w:val="00863F93"/>
    <w:rsid w:val="00870CEE"/>
    <w:rsid w:val="008717BF"/>
    <w:rsid w:val="00875C64"/>
    <w:rsid w:val="00876837"/>
    <w:rsid w:val="008776F4"/>
    <w:rsid w:val="0088443E"/>
    <w:rsid w:val="0088514A"/>
    <w:rsid w:val="00885C8B"/>
    <w:rsid w:val="00885EA5"/>
    <w:rsid w:val="008860F8"/>
    <w:rsid w:val="00892BB4"/>
    <w:rsid w:val="008A0835"/>
    <w:rsid w:val="008A266D"/>
    <w:rsid w:val="008A4A88"/>
    <w:rsid w:val="008B0CBA"/>
    <w:rsid w:val="008B5355"/>
    <w:rsid w:val="008C60B0"/>
    <w:rsid w:val="008D146B"/>
    <w:rsid w:val="008D2493"/>
    <w:rsid w:val="008E3DBA"/>
    <w:rsid w:val="008F686D"/>
    <w:rsid w:val="00905789"/>
    <w:rsid w:val="00910294"/>
    <w:rsid w:val="00910A7F"/>
    <w:rsid w:val="00910CC1"/>
    <w:rsid w:val="00911B0B"/>
    <w:rsid w:val="00922C71"/>
    <w:rsid w:val="00931543"/>
    <w:rsid w:val="00932A18"/>
    <w:rsid w:val="0093321C"/>
    <w:rsid w:val="00935BAE"/>
    <w:rsid w:val="009362F1"/>
    <w:rsid w:val="009460B9"/>
    <w:rsid w:val="009462BB"/>
    <w:rsid w:val="00947C2B"/>
    <w:rsid w:val="009501AE"/>
    <w:rsid w:val="009505D3"/>
    <w:rsid w:val="00960AC6"/>
    <w:rsid w:val="009651C5"/>
    <w:rsid w:val="0096603B"/>
    <w:rsid w:val="00970769"/>
    <w:rsid w:val="0097143B"/>
    <w:rsid w:val="00972B8D"/>
    <w:rsid w:val="00972F55"/>
    <w:rsid w:val="00975A1F"/>
    <w:rsid w:val="00986D30"/>
    <w:rsid w:val="0099009A"/>
    <w:rsid w:val="00991AE1"/>
    <w:rsid w:val="009A2E4E"/>
    <w:rsid w:val="009A43DD"/>
    <w:rsid w:val="009A48FE"/>
    <w:rsid w:val="009B1494"/>
    <w:rsid w:val="009B2925"/>
    <w:rsid w:val="009B3E27"/>
    <w:rsid w:val="009C6C3E"/>
    <w:rsid w:val="009D579B"/>
    <w:rsid w:val="009E4EFB"/>
    <w:rsid w:val="009F6CB3"/>
    <w:rsid w:val="00A04EBD"/>
    <w:rsid w:val="00A0750B"/>
    <w:rsid w:val="00A10447"/>
    <w:rsid w:val="00A17840"/>
    <w:rsid w:val="00A27FEE"/>
    <w:rsid w:val="00A34E5B"/>
    <w:rsid w:val="00A371D2"/>
    <w:rsid w:val="00A37AA3"/>
    <w:rsid w:val="00A409C8"/>
    <w:rsid w:val="00A51161"/>
    <w:rsid w:val="00A60559"/>
    <w:rsid w:val="00A60803"/>
    <w:rsid w:val="00A61250"/>
    <w:rsid w:val="00A61CDF"/>
    <w:rsid w:val="00A658F0"/>
    <w:rsid w:val="00A70C2C"/>
    <w:rsid w:val="00A7359E"/>
    <w:rsid w:val="00A7487E"/>
    <w:rsid w:val="00A77693"/>
    <w:rsid w:val="00A80490"/>
    <w:rsid w:val="00A909C1"/>
    <w:rsid w:val="00A913B1"/>
    <w:rsid w:val="00A91CD0"/>
    <w:rsid w:val="00A9246B"/>
    <w:rsid w:val="00A9764F"/>
    <w:rsid w:val="00AA427E"/>
    <w:rsid w:val="00AA6D75"/>
    <w:rsid w:val="00AA6F17"/>
    <w:rsid w:val="00AA7A2B"/>
    <w:rsid w:val="00AC1E82"/>
    <w:rsid w:val="00AE0528"/>
    <w:rsid w:val="00AE2B3B"/>
    <w:rsid w:val="00AF13AB"/>
    <w:rsid w:val="00AF5CC3"/>
    <w:rsid w:val="00AF736C"/>
    <w:rsid w:val="00AF7891"/>
    <w:rsid w:val="00B20F16"/>
    <w:rsid w:val="00B3115B"/>
    <w:rsid w:val="00B324DF"/>
    <w:rsid w:val="00B42FE3"/>
    <w:rsid w:val="00B433D6"/>
    <w:rsid w:val="00B43C28"/>
    <w:rsid w:val="00B43DA9"/>
    <w:rsid w:val="00B47E80"/>
    <w:rsid w:val="00B5055F"/>
    <w:rsid w:val="00B514BF"/>
    <w:rsid w:val="00B553AC"/>
    <w:rsid w:val="00B7128D"/>
    <w:rsid w:val="00B73B72"/>
    <w:rsid w:val="00B822CA"/>
    <w:rsid w:val="00B82CA8"/>
    <w:rsid w:val="00B84071"/>
    <w:rsid w:val="00B85751"/>
    <w:rsid w:val="00B8577D"/>
    <w:rsid w:val="00B901C1"/>
    <w:rsid w:val="00B92617"/>
    <w:rsid w:val="00B95C64"/>
    <w:rsid w:val="00BB00D7"/>
    <w:rsid w:val="00BB3061"/>
    <w:rsid w:val="00BB42BF"/>
    <w:rsid w:val="00BC0086"/>
    <w:rsid w:val="00BC0A9B"/>
    <w:rsid w:val="00BC10BF"/>
    <w:rsid w:val="00BD15EF"/>
    <w:rsid w:val="00BD3F7E"/>
    <w:rsid w:val="00BE5A2C"/>
    <w:rsid w:val="00BE7BE7"/>
    <w:rsid w:val="00BF1775"/>
    <w:rsid w:val="00BF2EC6"/>
    <w:rsid w:val="00BF412F"/>
    <w:rsid w:val="00BF4EAF"/>
    <w:rsid w:val="00C050D4"/>
    <w:rsid w:val="00C055E8"/>
    <w:rsid w:val="00C07E22"/>
    <w:rsid w:val="00C1284C"/>
    <w:rsid w:val="00C15604"/>
    <w:rsid w:val="00C16552"/>
    <w:rsid w:val="00C212C2"/>
    <w:rsid w:val="00C2157F"/>
    <w:rsid w:val="00C27DCA"/>
    <w:rsid w:val="00C318EF"/>
    <w:rsid w:val="00C32BC8"/>
    <w:rsid w:val="00C41F99"/>
    <w:rsid w:val="00C46A84"/>
    <w:rsid w:val="00C50666"/>
    <w:rsid w:val="00C525B9"/>
    <w:rsid w:val="00C55299"/>
    <w:rsid w:val="00C57540"/>
    <w:rsid w:val="00C66032"/>
    <w:rsid w:val="00C863BE"/>
    <w:rsid w:val="00C87ECA"/>
    <w:rsid w:val="00C9396D"/>
    <w:rsid w:val="00C96738"/>
    <w:rsid w:val="00CA1FE0"/>
    <w:rsid w:val="00CB1B6D"/>
    <w:rsid w:val="00CB20BB"/>
    <w:rsid w:val="00CB2E8A"/>
    <w:rsid w:val="00CC13A7"/>
    <w:rsid w:val="00CC2860"/>
    <w:rsid w:val="00CC351E"/>
    <w:rsid w:val="00CC35D9"/>
    <w:rsid w:val="00CC3C98"/>
    <w:rsid w:val="00CD0FB9"/>
    <w:rsid w:val="00CD4547"/>
    <w:rsid w:val="00CD45E9"/>
    <w:rsid w:val="00CD4747"/>
    <w:rsid w:val="00CD6CC5"/>
    <w:rsid w:val="00CE0004"/>
    <w:rsid w:val="00CE0A72"/>
    <w:rsid w:val="00CE1B06"/>
    <w:rsid w:val="00CE5880"/>
    <w:rsid w:val="00CE786A"/>
    <w:rsid w:val="00CF2059"/>
    <w:rsid w:val="00CF5D92"/>
    <w:rsid w:val="00D075C1"/>
    <w:rsid w:val="00D079AC"/>
    <w:rsid w:val="00D146C7"/>
    <w:rsid w:val="00D14B60"/>
    <w:rsid w:val="00D21154"/>
    <w:rsid w:val="00D25EBD"/>
    <w:rsid w:val="00D435AC"/>
    <w:rsid w:val="00D51D2A"/>
    <w:rsid w:val="00D5425D"/>
    <w:rsid w:val="00D57D6E"/>
    <w:rsid w:val="00D60FF8"/>
    <w:rsid w:val="00D63898"/>
    <w:rsid w:val="00D64534"/>
    <w:rsid w:val="00D729C4"/>
    <w:rsid w:val="00D866F2"/>
    <w:rsid w:val="00D9009F"/>
    <w:rsid w:val="00D90224"/>
    <w:rsid w:val="00D915E0"/>
    <w:rsid w:val="00D92F20"/>
    <w:rsid w:val="00D94719"/>
    <w:rsid w:val="00DA0AEA"/>
    <w:rsid w:val="00DA2FE3"/>
    <w:rsid w:val="00DA3FF9"/>
    <w:rsid w:val="00DB6CF9"/>
    <w:rsid w:val="00DC034A"/>
    <w:rsid w:val="00DC2DE1"/>
    <w:rsid w:val="00DC5ADB"/>
    <w:rsid w:val="00DC694D"/>
    <w:rsid w:val="00DC7B4D"/>
    <w:rsid w:val="00DE3CE5"/>
    <w:rsid w:val="00DE3FFB"/>
    <w:rsid w:val="00DF2917"/>
    <w:rsid w:val="00DF3266"/>
    <w:rsid w:val="00E0257B"/>
    <w:rsid w:val="00E02AE3"/>
    <w:rsid w:val="00E13443"/>
    <w:rsid w:val="00E147BB"/>
    <w:rsid w:val="00E17458"/>
    <w:rsid w:val="00E23C49"/>
    <w:rsid w:val="00E27A55"/>
    <w:rsid w:val="00E40656"/>
    <w:rsid w:val="00E40CE9"/>
    <w:rsid w:val="00E42F9A"/>
    <w:rsid w:val="00E4745A"/>
    <w:rsid w:val="00E47480"/>
    <w:rsid w:val="00E507CC"/>
    <w:rsid w:val="00E5154A"/>
    <w:rsid w:val="00E52FDC"/>
    <w:rsid w:val="00E54497"/>
    <w:rsid w:val="00E57023"/>
    <w:rsid w:val="00E60193"/>
    <w:rsid w:val="00E65266"/>
    <w:rsid w:val="00E661F6"/>
    <w:rsid w:val="00E678FF"/>
    <w:rsid w:val="00E74F3A"/>
    <w:rsid w:val="00E757C9"/>
    <w:rsid w:val="00E779AB"/>
    <w:rsid w:val="00E81A53"/>
    <w:rsid w:val="00E85A63"/>
    <w:rsid w:val="00E95E6E"/>
    <w:rsid w:val="00E95F0B"/>
    <w:rsid w:val="00EA157E"/>
    <w:rsid w:val="00EB333F"/>
    <w:rsid w:val="00EC209B"/>
    <w:rsid w:val="00EC74BC"/>
    <w:rsid w:val="00ED14D8"/>
    <w:rsid w:val="00ED3F1B"/>
    <w:rsid w:val="00ED7D9F"/>
    <w:rsid w:val="00EE3FBF"/>
    <w:rsid w:val="00F14D98"/>
    <w:rsid w:val="00F15159"/>
    <w:rsid w:val="00F2197C"/>
    <w:rsid w:val="00F21CF5"/>
    <w:rsid w:val="00F2466A"/>
    <w:rsid w:val="00F25D77"/>
    <w:rsid w:val="00F31F55"/>
    <w:rsid w:val="00F33AFB"/>
    <w:rsid w:val="00F34039"/>
    <w:rsid w:val="00F411CF"/>
    <w:rsid w:val="00F42E65"/>
    <w:rsid w:val="00F46874"/>
    <w:rsid w:val="00F501F7"/>
    <w:rsid w:val="00F50315"/>
    <w:rsid w:val="00F54163"/>
    <w:rsid w:val="00F55A65"/>
    <w:rsid w:val="00F57956"/>
    <w:rsid w:val="00F62342"/>
    <w:rsid w:val="00F644C8"/>
    <w:rsid w:val="00F706DB"/>
    <w:rsid w:val="00F70F8F"/>
    <w:rsid w:val="00F74378"/>
    <w:rsid w:val="00F74A42"/>
    <w:rsid w:val="00F831D9"/>
    <w:rsid w:val="00F86A4F"/>
    <w:rsid w:val="00F86D4B"/>
    <w:rsid w:val="00F949D7"/>
    <w:rsid w:val="00FA0FD7"/>
    <w:rsid w:val="00FA158C"/>
    <w:rsid w:val="00FA3803"/>
    <w:rsid w:val="00FA4B14"/>
    <w:rsid w:val="00FB23BD"/>
    <w:rsid w:val="00FB3764"/>
    <w:rsid w:val="00FB5203"/>
    <w:rsid w:val="00FB7F61"/>
    <w:rsid w:val="00FC35DA"/>
    <w:rsid w:val="00FD0B90"/>
    <w:rsid w:val="00FD1A62"/>
    <w:rsid w:val="00FE2032"/>
    <w:rsid w:val="00FE2F6B"/>
    <w:rsid w:val="00FE4823"/>
    <w:rsid w:val="00FE57E7"/>
    <w:rsid w:val="00FE6B18"/>
    <w:rsid w:val="00FE7F18"/>
    <w:rsid w:val="00FF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؛"/>
  <w14:docId w14:val="3CD7A483"/>
  <w15:docId w15:val="{705965FE-143E-4F65-B055-ADF37142D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5C1"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E1E"/>
    <w:pPr>
      <w:keepNext/>
      <w:keepLines/>
      <w:bidi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9C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94F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4F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F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F2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94F2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92FAD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E1E"/>
    <w:rPr>
      <w:rFonts w:asciiTheme="majorHAnsi" w:eastAsiaTheme="majorEastAsia" w:hAnsiTheme="majorHAnsi" w:cstheme="majorBidi"/>
      <w:color w:val="2E74B5" w:themeColor="accent1" w:themeShade="BF"/>
      <w:sz w:val="20"/>
      <w:szCs w:val="24"/>
      <w:lang w:val="en-US"/>
    </w:rPr>
  </w:style>
  <w:style w:type="paragraph" w:styleId="Title">
    <w:name w:val="Title"/>
    <w:basedOn w:val="Normal"/>
    <w:link w:val="TitleChar"/>
    <w:qFormat/>
    <w:rsid w:val="004A6E1E"/>
    <w:pPr>
      <w:bidi/>
      <w:spacing w:after="0" w:line="240" w:lineRule="auto"/>
      <w:jc w:val="center"/>
    </w:pPr>
    <w:rPr>
      <w:rFonts w:ascii="Times New Roman" w:eastAsia="Times New Roman" w:hAnsi="Times New Roman" w:cs="Titr"/>
      <w:sz w:val="20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4A6E1E"/>
    <w:rPr>
      <w:rFonts w:ascii="Times New Roman" w:eastAsia="Times New Roman" w:hAnsi="Times New Roman" w:cs="Titr"/>
      <w:sz w:val="20"/>
      <w:szCs w:val="28"/>
      <w:lang w:val="en-US"/>
    </w:rPr>
  </w:style>
  <w:style w:type="paragraph" w:styleId="BodyText">
    <w:name w:val="Body Text"/>
    <w:basedOn w:val="Normal"/>
    <w:link w:val="BodyText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A6E1E"/>
    <w:rPr>
      <w:rFonts w:ascii="Times New Roman" w:eastAsia="Times New Roman" w:hAnsi="Times New Roman" w:cs="Yagut"/>
      <w:snapToGrid w:val="0"/>
      <w:sz w:val="20"/>
      <w:szCs w:val="28"/>
      <w:lang w:val="en-US"/>
    </w:rPr>
  </w:style>
  <w:style w:type="paragraph" w:styleId="BodyText3">
    <w:name w:val="Body Text 3"/>
    <w:basedOn w:val="Normal"/>
    <w:link w:val="BodyText3Char"/>
    <w:semiHidden/>
    <w:rsid w:val="004A6E1E"/>
    <w:pPr>
      <w:bidi/>
      <w:spacing w:after="0" w:line="240" w:lineRule="auto"/>
      <w:jc w:val="lowKashida"/>
    </w:pPr>
    <w:rPr>
      <w:rFonts w:ascii="Times New Roman" w:eastAsia="Times New Roman" w:hAnsi="Times New Roman" w:cs="Mitra"/>
      <w:sz w:val="28"/>
      <w:szCs w:val="26"/>
      <w:lang w:val="en-US"/>
    </w:rPr>
  </w:style>
  <w:style w:type="character" w:customStyle="1" w:styleId="BodyText3Char">
    <w:name w:val="Body Text 3 Char"/>
    <w:basedOn w:val="DefaultParagraphFont"/>
    <w:link w:val="BodyText3"/>
    <w:semiHidden/>
    <w:rsid w:val="004A6E1E"/>
    <w:rPr>
      <w:rFonts w:ascii="Times New Roman" w:eastAsia="Times New Roman" w:hAnsi="Times New Roman" w:cs="Mitra"/>
      <w:sz w:val="28"/>
      <w:szCs w:val="26"/>
      <w:lang w:val="en-US"/>
    </w:rPr>
  </w:style>
  <w:style w:type="table" w:styleId="TableGrid">
    <w:name w:val="Table Grid"/>
    <w:basedOn w:val="TableNormal"/>
    <w:uiPriority w:val="39"/>
    <w:rsid w:val="004A6E1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E1E"/>
  </w:style>
  <w:style w:type="paragraph" w:styleId="Footer">
    <w:name w:val="footer"/>
    <w:basedOn w:val="Normal"/>
    <w:link w:val="FooterChar"/>
    <w:uiPriority w:val="99"/>
    <w:unhideWhenUsed/>
    <w:rsid w:val="004A6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E1E"/>
  </w:style>
  <w:style w:type="table" w:customStyle="1" w:styleId="GridTable4-Accent11">
    <w:name w:val="Grid Table 4 - Accent 11"/>
    <w:basedOn w:val="TableNormal"/>
    <w:uiPriority w:val="49"/>
    <w:rsid w:val="00BB42B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D435A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D45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5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45E9"/>
    <w:rPr>
      <w:vertAlign w:val="superscript"/>
    </w:rPr>
  </w:style>
  <w:style w:type="paragraph" w:customStyle="1" w:styleId="Style1">
    <w:name w:val="Style1"/>
    <w:basedOn w:val="Normal"/>
    <w:link w:val="Style1Char"/>
    <w:qFormat/>
    <w:rsid w:val="0001456B"/>
    <w:pPr>
      <w:bidi/>
      <w:spacing w:after="0" w:line="240" w:lineRule="auto"/>
    </w:pPr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customStyle="1" w:styleId="Style1Char">
    <w:name w:val="Style1 Char"/>
    <w:link w:val="Style1"/>
    <w:rsid w:val="0001456B"/>
    <w:rPr>
      <w:rFonts w:ascii="Times New Roman" w:eastAsia="SimSun" w:hAnsi="Times New Roman" w:cs="Times New Roman"/>
      <w:sz w:val="24"/>
      <w:szCs w:val="24"/>
      <w:lang w:val="x-none" w:eastAsia="zh-CN" w:bidi="fa-IR"/>
    </w:rPr>
  </w:style>
  <w:style w:type="character" w:styleId="Hyperlink">
    <w:name w:val="Hyperlink"/>
    <w:rsid w:val="000827B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16A3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6A3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16A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14308-2A26-45F1-B631-23015F07D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hrolsadat Hosseini</dc:creator>
  <cp:keywords/>
  <dc:description/>
  <cp:lastModifiedBy>Admin</cp:lastModifiedBy>
  <cp:revision>2</cp:revision>
  <cp:lastPrinted>2021-10-09T09:02:00Z</cp:lastPrinted>
  <dcterms:created xsi:type="dcterms:W3CDTF">2023-11-12T09:52:00Z</dcterms:created>
  <dcterms:modified xsi:type="dcterms:W3CDTF">2023-11-12T09:52:00Z</dcterms:modified>
</cp:coreProperties>
</file>